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body>
    <w:p w:rsidR="0010762B" w:rsidRDefault="0010762B" w14:paraId="672A6659" w14:textId="77777777">
      <w:pPr>
        <w:pStyle w:val="BodyText"/>
        <w:rPr>
          <w:rFonts w:ascii="Times New Roman"/>
          <w:sz w:val="20"/>
        </w:rPr>
      </w:pPr>
    </w:p>
    <w:p w:rsidR="0010762B" w:rsidRDefault="0010762B" w14:paraId="0A37501D" w14:textId="77777777">
      <w:pPr>
        <w:pStyle w:val="BodyText"/>
        <w:rPr>
          <w:rFonts w:ascii="Times New Roman"/>
          <w:sz w:val="20"/>
        </w:rPr>
      </w:pPr>
    </w:p>
    <w:p w:rsidR="0010762B" w:rsidRDefault="0010762B" w14:paraId="5DAB6C7B" w14:textId="77777777">
      <w:pPr>
        <w:pStyle w:val="BodyText"/>
        <w:rPr>
          <w:rFonts w:ascii="Times New Roman"/>
          <w:sz w:val="20"/>
        </w:rPr>
      </w:pPr>
    </w:p>
    <w:p w:rsidR="0010762B" w:rsidRDefault="0010762B" w14:paraId="02EB378F" w14:textId="77777777">
      <w:pPr>
        <w:pStyle w:val="BodyText"/>
        <w:spacing w:before="7" w:after="1"/>
        <w:rPr>
          <w:rFonts w:ascii="Times New Roman"/>
          <w:sz w:val="10"/>
        </w:rPr>
      </w:pPr>
    </w:p>
    <w:p w:rsidR="0010762B" w:rsidRDefault="00557120" w14:paraId="6A05A809" w14:textId="77777777">
      <w:pPr>
        <w:pStyle w:val="BodyText"/>
        <w:spacing w:line="60" w:lineRule="exact"/>
        <w:ind w:left="111"/>
        <w:rPr>
          <w:rFonts w:ascii="Times New Roman"/>
          <w:sz w:val="6"/>
        </w:rPr>
      </w:pPr>
      <w:r>
        <w:rPr>
          <w:rFonts w:ascii="Times New Roman"/>
          <w:noProof/>
          <w:sz w:val="6"/>
          <w:lang w:val="en-ZA" w:eastAsia="en-ZA"/>
        </w:rPr>
        <mc:AlternateContent>
          <mc:Choice Requires="wpg">
            <w:drawing>
              <wp:inline distT="0" distB="0" distL="0" distR="0" wp14:anchorId="72AFD634" wp14:editId="07777777">
                <wp:extent cx="5769610" cy="38100"/>
                <wp:effectExtent l="635" t="635" r="1905" b="0"/>
                <wp:docPr id="10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9610" cy="38100"/>
                          <a:chOff x="0" y="0"/>
                          <a:chExt cx="9086" cy="60"/>
                        </a:xfrm>
                      </wpg:grpSpPr>
                      <wps:wsp>
                        <wps:cNvPr id="11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086" cy="60"/>
                          </a:xfrm>
                          <a:prstGeom prst="rect">
                            <a:avLst/>
                          </a:prstGeom>
                          <a:solidFill>
                            <a:srgbClr val="2E539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 xmlns:wp14="http://schemas.microsoft.com/office/word/2010/wordml">
            <w:pict w14:anchorId="6E027E30">
              <v:group id="Group 5" style="width:454.3pt;height:3pt;mso-position-horizontal-relative:char;mso-position-vertical-relative:line" coordsize="9086,60" o:spid="_x0000_s1026" w14:anchorId="067149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">
                <v:rect id="Rectangle 6" style="position:absolute;width:9086;height:60;visibility:visible;mso-wrap-style:square;v-text-anchor:top" o:spid="_x0000_s1027" fillcolor="#2e5395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Gf9SLwA&#10;AADbAAAADwAAAGRycy9kb3ducmV2LnhtbERPSwrCMBDdC94hjOBOU0VUqlFEFNz5BXU3NGNbbCal&#10;iVpvbwTB3Tzed6bz2hTiSZXLLSvodSMQxInVOacKTsd1ZwzCeWSNhWVS8CYH81mzMcVY2xfv6Xnw&#10;qQgh7GJUkHlfxlK6JCODrmtL4sDdbGXQB1ilUlf4CuGmkP0oGkqDOYeGDEtaZpTcDw+joHzskPZ8&#10;sdGWB6NV8V5eF+dcqXarXkxAeKr9X/xzb3SY34PvL+EAOfsA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4Z/1IvAAAANsAAAAPAAAAAAAAAAAAAAAAAJgCAABkcnMvZG93bnJldi54&#10;bWxQSwUGAAAAAAQABAD1AAAAgQMAAAAA&#10;"/>
                <w10:anchorlock/>
              </v:group>
            </w:pict>
          </mc:Fallback>
        </mc:AlternateContent>
      </w:r>
    </w:p>
    <w:p w:rsidR="0010762B" w:rsidRDefault="004A5A02" w14:paraId="3E7A9F1C" w14:textId="77777777">
      <w:pPr>
        <w:pStyle w:val="Heading1"/>
        <w:spacing w:before="21"/>
        <w:rPr>
          <w:color w:val="2E5395"/>
        </w:rPr>
      </w:pPr>
      <w:r>
        <w:rPr>
          <w:color w:val="2E5395"/>
        </w:rPr>
        <w:t>Introduction</w:t>
      </w:r>
    </w:p>
    <w:p w:rsidR="0010762B" w:rsidRDefault="0010762B" w14:paraId="5A39BBE3" w14:textId="77777777">
      <w:pPr>
        <w:pStyle w:val="BodyText"/>
        <w:spacing w:before="7"/>
        <w:rPr>
          <w:rFonts w:ascii="Calibri Light"/>
          <w:sz w:val="19"/>
        </w:rPr>
      </w:pPr>
    </w:p>
    <w:p w:rsidR="00557120" w:rsidP="00A927A0" w:rsidRDefault="00557120" w14:paraId="10EB5EAE" w14:textId="4FB004E3">
      <w:pPr>
        <w:spacing w:line="276" w:lineRule="auto"/>
        <w:jc w:val="both"/>
      </w:pPr>
      <w:r>
        <w:t>Belgium campus</w:t>
      </w:r>
      <w:r w:rsidR="00D75305">
        <w:t xml:space="preserve"> (BC)</w:t>
      </w:r>
      <w:r>
        <w:t xml:space="preserve"> has recently opened a campus at Stellenbosch. </w:t>
      </w:r>
      <w:r w:rsidR="00D75305">
        <w:t>BC</w:t>
      </w:r>
      <w:r>
        <w:t xml:space="preserve"> has hired you to be </w:t>
      </w:r>
      <w:r w:rsidR="00D75305">
        <w:t>its</w:t>
      </w:r>
      <w:r>
        <w:t xml:space="preserve"> lead software developer.</w:t>
      </w:r>
      <w:r w:rsidR="00851A17">
        <w:t xml:space="preserve"> </w:t>
      </w:r>
      <w:r>
        <w:t xml:space="preserve"> The campus seeks to have a student management system which will be able to register and display all students that are on the satellite campus on demand by management.</w:t>
      </w:r>
      <w:r w:rsidR="00D75305">
        <w:t xml:space="preserve"> </w:t>
      </w:r>
      <w:r>
        <w:t>The information that is required when a student is registering is as follows</w:t>
      </w:r>
      <w:r w:rsidR="00D75305">
        <w:t>:</w:t>
      </w:r>
    </w:p>
    <w:p w:rsidR="00557120" w:rsidP="00557120" w:rsidRDefault="00557120" w14:paraId="41C8F396" w14:textId="77777777">
      <w:pPr>
        <w:jc w:val="both"/>
      </w:pPr>
    </w:p>
    <w:p w:rsidRPr="00557120" w:rsidR="00557120" w:rsidP="00557120" w:rsidRDefault="00557120" w14:paraId="1A96C81D" w14:textId="77777777">
      <w:pPr>
        <w:pStyle w:val="ListParagraph"/>
        <w:numPr>
          <w:ilvl w:val="0"/>
          <w:numId w:val="5"/>
        </w:numPr>
        <w:jc w:val="both"/>
        <w:rPr>
          <w:b/>
        </w:rPr>
      </w:pPr>
      <w:r w:rsidRPr="00557120">
        <w:rPr>
          <w:b/>
        </w:rPr>
        <w:t>Student ID</w:t>
      </w:r>
    </w:p>
    <w:p w:rsidRPr="00557120" w:rsidR="00557120" w:rsidP="00557120" w:rsidRDefault="00557120" w14:paraId="3D0973B8" w14:textId="77777777">
      <w:pPr>
        <w:pStyle w:val="ListParagraph"/>
        <w:numPr>
          <w:ilvl w:val="0"/>
          <w:numId w:val="5"/>
        </w:numPr>
        <w:jc w:val="both"/>
        <w:rPr>
          <w:b/>
        </w:rPr>
      </w:pPr>
      <w:r w:rsidRPr="00557120">
        <w:rPr>
          <w:b/>
        </w:rPr>
        <w:t>Student Name</w:t>
      </w:r>
    </w:p>
    <w:p w:rsidRPr="00557120" w:rsidR="00557120" w:rsidP="00557120" w:rsidRDefault="00557120" w14:paraId="7E2C39B4" w14:textId="77777777">
      <w:pPr>
        <w:pStyle w:val="ListParagraph"/>
        <w:numPr>
          <w:ilvl w:val="0"/>
          <w:numId w:val="5"/>
        </w:numPr>
        <w:jc w:val="both"/>
        <w:rPr>
          <w:b/>
        </w:rPr>
      </w:pPr>
      <w:r w:rsidRPr="00557120">
        <w:rPr>
          <w:b/>
        </w:rPr>
        <w:t>Surname</w:t>
      </w:r>
    </w:p>
    <w:p w:rsidRPr="00557120" w:rsidR="00557120" w:rsidP="00557120" w:rsidRDefault="00557120" w14:paraId="70AA5834" w14:textId="77777777">
      <w:pPr>
        <w:pStyle w:val="ListParagraph"/>
        <w:numPr>
          <w:ilvl w:val="0"/>
          <w:numId w:val="5"/>
        </w:numPr>
        <w:jc w:val="both"/>
        <w:rPr>
          <w:b/>
        </w:rPr>
      </w:pPr>
      <w:r w:rsidRPr="00557120">
        <w:rPr>
          <w:b/>
        </w:rPr>
        <w:t>Gender</w:t>
      </w:r>
    </w:p>
    <w:p w:rsidRPr="00557120" w:rsidR="00557120" w:rsidP="41A11C1C" w:rsidRDefault="00557120" w14:paraId="0A23866D" w14:textId="556A89D3">
      <w:pPr>
        <w:pStyle w:val="ListParagraph"/>
        <w:numPr>
          <w:ilvl w:val="0"/>
          <w:numId w:val="5"/>
        </w:numPr>
        <w:jc w:val="both"/>
        <w:rPr>
          <w:b w:val="1"/>
          <w:bCs w:val="1"/>
        </w:rPr>
      </w:pPr>
      <w:r w:rsidRPr="41A11C1C" w:rsidR="2DF7E281">
        <w:rPr>
          <w:b w:val="1"/>
          <w:bCs w:val="1"/>
        </w:rPr>
        <w:t>E</w:t>
      </w:r>
      <w:r w:rsidRPr="41A11C1C" w:rsidR="00557120">
        <w:rPr>
          <w:b w:val="1"/>
          <w:bCs w:val="1"/>
        </w:rPr>
        <w:t>mail address</w:t>
      </w:r>
    </w:p>
    <w:p w:rsidRPr="00557120" w:rsidR="00557120" w:rsidP="00557120" w:rsidRDefault="00557120" w14:paraId="7B1458B3" w14:textId="77777777">
      <w:pPr>
        <w:pStyle w:val="ListParagraph"/>
        <w:numPr>
          <w:ilvl w:val="0"/>
          <w:numId w:val="5"/>
        </w:numPr>
        <w:jc w:val="both"/>
        <w:rPr>
          <w:b/>
        </w:rPr>
      </w:pPr>
      <w:r w:rsidRPr="00557120">
        <w:rPr>
          <w:b/>
        </w:rPr>
        <w:t>DOB</w:t>
      </w:r>
    </w:p>
    <w:p w:rsidRPr="00557120" w:rsidR="00557120" w:rsidP="00557120" w:rsidRDefault="00557120" w14:paraId="44BC7308" w14:textId="77777777">
      <w:pPr>
        <w:pStyle w:val="ListParagraph"/>
        <w:numPr>
          <w:ilvl w:val="0"/>
          <w:numId w:val="5"/>
        </w:numPr>
        <w:jc w:val="both"/>
        <w:rPr>
          <w:b/>
        </w:rPr>
      </w:pPr>
      <w:r w:rsidRPr="00557120">
        <w:rPr>
          <w:b/>
        </w:rPr>
        <w:t>phone number</w:t>
      </w:r>
    </w:p>
    <w:p w:rsidR="00557120" w:rsidP="00557120" w:rsidRDefault="00557120" w14:paraId="671AE1FF" w14:textId="77777777">
      <w:pPr>
        <w:pStyle w:val="ListParagraph"/>
        <w:numPr>
          <w:ilvl w:val="0"/>
          <w:numId w:val="5"/>
        </w:numPr>
        <w:jc w:val="both"/>
        <w:rPr>
          <w:b/>
        </w:rPr>
      </w:pPr>
      <w:r w:rsidRPr="00557120">
        <w:rPr>
          <w:b/>
        </w:rPr>
        <w:t>Qualification (Degree or Diploma)</w:t>
      </w:r>
    </w:p>
    <w:p w:rsidRPr="00557120" w:rsidR="00557120" w:rsidP="00557120" w:rsidRDefault="00557120" w14:paraId="72A3D3EC" w14:textId="77777777">
      <w:pPr>
        <w:ind w:left="360"/>
        <w:jc w:val="both"/>
        <w:rPr>
          <w:b/>
        </w:rPr>
      </w:pPr>
    </w:p>
    <w:p w:rsidR="00557120" w:rsidP="00A927A0" w:rsidRDefault="00557120" w14:paraId="0FAA6012" w14:textId="160B7ECC">
      <w:pPr>
        <w:spacing w:line="276" w:lineRule="auto"/>
        <w:jc w:val="both"/>
      </w:pPr>
      <w:r>
        <w:t xml:space="preserve">The new campus is running a registration promotion for any student who will register and be above 25 years of age. If the student is </w:t>
      </w:r>
      <w:proofErr w:type="gramStart"/>
      <w:r>
        <w:t>female</w:t>
      </w:r>
      <w:proofErr w:type="gramEnd"/>
      <w:r>
        <w:t xml:space="preserve"> they will get a 30% discount on their total fees and if male they will receive a 19% discount. The </w:t>
      </w:r>
      <w:r w:rsidR="00D75305">
        <w:t>fee</w:t>
      </w:r>
      <w:r>
        <w:t xml:space="preserve"> for Degree is R85000 whilst for Diploma is R45000 respectively. </w:t>
      </w:r>
    </w:p>
    <w:p w:rsidR="00557120" w:rsidP="00A927A0" w:rsidRDefault="00557120" w14:paraId="1E9B7B6F" w14:textId="599DBD9F">
      <w:pPr>
        <w:spacing w:line="276" w:lineRule="auto"/>
        <w:jc w:val="both"/>
      </w:pPr>
      <w:r>
        <w:t xml:space="preserve">The system should </w:t>
      </w:r>
      <w:r w:rsidR="00D75305">
        <w:t>display</w:t>
      </w:r>
      <w:r>
        <w:t xml:space="preserve"> any form of notification if the student gets the promotion listed above</w:t>
      </w:r>
      <w:r w:rsidR="00BC179A">
        <w:t xml:space="preserve"> and </w:t>
      </w:r>
      <w:r w:rsidR="00B53960">
        <w:t>details of all registered students</w:t>
      </w:r>
      <w:r>
        <w:t>.</w:t>
      </w:r>
    </w:p>
    <w:p w:rsidR="00557120" w:rsidP="00A927A0" w:rsidRDefault="00557120" w14:paraId="763CA67C" w14:textId="068C41B6">
      <w:pPr>
        <w:spacing w:line="276" w:lineRule="auto"/>
        <w:jc w:val="both"/>
      </w:pPr>
      <w:r w:rsidR="00557120">
        <w:rPr/>
        <w:t xml:space="preserve">Miss Anila the head of Program DevOps in the IT department has divided the task into two segments that </w:t>
      </w:r>
      <w:r w:rsidR="00D75305">
        <w:rPr/>
        <w:t>are</w:t>
      </w:r>
      <w:r w:rsidR="00557120">
        <w:rPr/>
        <w:t xml:space="preserve"> </w:t>
      </w:r>
      <w:r w:rsidRPr="281F5CCA" w:rsidR="00557120">
        <w:rPr>
          <w:b w:val="1"/>
          <w:bCs w:val="1"/>
        </w:rPr>
        <w:t xml:space="preserve">Milestone </w:t>
      </w:r>
      <w:r w:rsidRPr="281F5CCA" w:rsidR="00557120">
        <w:rPr>
          <w:b w:val="1"/>
          <w:bCs w:val="1"/>
        </w:rPr>
        <w:t>1</w:t>
      </w:r>
      <w:r w:rsidR="00557120">
        <w:rPr/>
        <w:t xml:space="preserve"> and</w:t>
      </w:r>
      <w:r w:rsidR="00557120">
        <w:rPr/>
        <w:t xml:space="preserve"> </w:t>
      </w:r>
      <w:r w:rsidRPr="281F5CCA" w:rsidR="00557120">
        <w:rPr>
          <w:b w:val="1"/>
          <w:bCs w:val="1"/>
        </w:rPr>
        <w:t>Milestone 2</w:t>
      </w:r>
    </w:p>
    <w:p w:rsidR="0010762B" w:rsidRDefault="00557120" w14:paraId="148F04F5" w14:textId="77777777">
      <w:pPr>
        <w:pStyle w:val="BodyText"/>
        <w:spacing w:before="11"/>
        <w:rPr>
          <w:sz w:val="19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329B228C" wp14:editId="07777777">
                <wp:simplePos x="0" y="0"/>
                <wp:positionH relativeFrom="page">
                  <wp:posOffset>896620</wp:posOffset>
                </wp:positionH>
                <wp:positionV relativeFrom="paragraph">
                  <wp:posOffset>179070</wp:posOffset>
                </wp:positionV>
                <wp:extent cx="5768975" cy="38100"/>
                <wp:effectExtent l="0" t="0" r="0" b="0"/>
                <wp:wrapTopAndBottom/>
                <wp:docPr id="9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8975" cy="38100"/>
                        </a:xfrm>
                        <a:prstGeom prst="rect">
                          <a:avLst/>
                        </a:prstGeom>
                        <a:solidFill>
                          <a:srgbClr val="2E539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>
            <w:pict w14:anchorId="33DD5B20">
              <v:rect id="Rectangle 4" style="position:absolute;margin-left:70.6pt;margin-top:14.1pt;width:454.25pt;height:3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#2e5395" stroked="f" w14:anchorId="1D1FCF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">
                <w10:wrap type="topAndBottom" anchorx="page"/>
              </v:rect>
            </w:pict>
          </mc:Fallback>
        </mc:AlternateContent>
      </w:r>
    </w:p>
    <w:p w:rsidR="0010762B" w:rsidRDefault="004A5A02" w14:paraId="0F0C386D" w14:textId="77777777">
      <w:pPr>
        <w:pStyle w:val="Heading1"/>
        <w:rPr>
          <w:color w:val="2E5395"/>
        </w:rPr>
      </w:pPr>
      <w:r>
        <w:rPr>
          <w:color w:val="2E5395"/>
        </w:rPr>
        <w:t>Outline</w:t>
      </w:r>
    </w:p>
    <w:p w:rsidR="00922E0E" w:rsidP="00557120" w:rsidRDefault="00922E0E" w14:paraId="3E2EB2C8" w14:textId="77777777">
      <w:pPr>
        <w:jc w:val="both"/>
        <w:rPr>
          <w:b/>
        </w:rPr>
      </w:pPr>
    </w:p>
    <w:p w:rsidR="00557120" w:rsidP="00A6148A" w:rsidRDefault="00557120" w14:paraId="61FC9E36" w14:textId="01EBFC5E">
      <w:pPr>
        <w:ind w:left="426"/>
        <w:jc w:val="both"/>
        <w:rPr>
          <w:b/>
        </w:rPr>
      </w:pPr>
      <w:r w:rsidRPr="00542FA2">
        <w:rPr>
          <w:b/>
        </w:rPr>
        <w:t xml:space="preserve">Milestone 1    </w:t>
      </w:r>
    </w:p>
    <w:p w:rsidR="00DB2108" w:rsidP="00A927A0" w:rsidRDefault="00403EBE" w14:paraId="26817DE5" w14:textId="2DBE3D71">
      <w:pPr>
        <w:spacing w:line="276" w:lineRule="auto"/>
        <w:ind w:left="426"/>
        <w:jc w:val="both"/>
      </w:pPr>
      <w:r w:rsidRPr="00403EBE">
        <w:t xml:space="preserve">You are asked to design </w:t>
      </w:r>
      <w:r w:rsidR="00B16E1C">
        <w:t xml:space="preserve">the system </w:t>
      </w:r>
      <w:r w:rsidRPr="00DB2108" w:rsidR="00ED40FB">
        <w:t>using OOP principles</w:t>
      </w:r>
      <w:r w:rsidRPr="00DB2108" w:rsidR="005C50C9">
        <w:t>. Y</w:t>
      </w:r>
      <w:r w:rsidRPr="00DB2108" w:rsidR="00B16E1C">
        <w:t xml:space="preserve">ou </w:t>
      </w:r>
      <w:r w:rsidRPr="00DB2108" w:rsidR="00ED40FB">
        <w:t xml:space="preserve">have created a flexible and extensible architecture that can easily accommodate future changes and enhancements. </w:t>
      </w:r>
      <w:r w:rsidR="00851A17">
        <w:t xml:space="preserve"> </w:t>
      </w:r>
      <w:r w:rsidRPr="00403EBE">
        <w:t xml:space="preserve"> </w:t>
      </w:r>
      <w:r w:rsidR="00851A17">
        <w:t xml:space="preserve">The system </w:t>
      </w:r>
      <w:r w:rsidR="00851A17">
        <w:t xml:space="preserve">must </w:t>
      </w:r>
      <w:r w:rsidR="00DB2108">
        <w:t>be built</w:t>
      </w:r>
      <w:r w:rsidR="00611840">
        <w:t xml:space="preserve"> </w:t>
      </w:r>
      <w:r w:rsidR="00851A17">
        <w:t>using Object-Oriented Programming (OOP) principles to provide a modular, extensible, and scalable architecture.</w:t>
      </w:r>
      <w:r w:rsidR="00C944D9">
        <w:t xml:space="preserve"> </w:t>
      </w:r>
    </w:p>
    <w:p w:rsidR="00234DBF" w:rsidP="00A927A0" w:rsidRDefault="00866664" w14:paraId="0E6929A8" w14:textId="77777777">
      <w:pPr>
        <w:spacing w:line="276" w:lineRule="auto"/>
        <w:ind w:left="426"/>
        <w:jc w:val="both"/>
      </w:pPr>
      <w:r>
        <w:t>I</w:t>
      </w:r>
      <w:r w:rsidR="00C944D9">
        <w:t xml:space="preserve">n milestone one </w:t>
      </w:r>
      <w:r w:rsidR="00F76B06">
        <w:t>p</w:t>
      </w:r>
      <w:r w:rsidR="006963D1">
        <w:t xml:space="preserve">resent </w:t>
      </w:r>
      <w:r w:rsidRPr="00403EBE" w:rsidR="00403EBE">
        <w:t xml:space="preserve">your </w:t>
      </w:r>
      <w:r w:rsidR="00266C38">
        <w:t xml:space="preserve">software </w:t>
      </w:r>
      <w:r w:rsidR="00F76B06">
        <w:t>system design in the form</w:t>
      </w:r>
      <w:r w:rsidRPr="00403EBE" w:rsidR="00403EBE">
        <w:t xml:space="preserve"> of a report. </w:t>
      </w:r>
      <w:r w:rsidR="00234DBF">
        <w:t xml:space="preserve"> </w:t>
      </w:r>
      <w:r w:rsidRPr="00234DBF" w:rsidR="00234DBF">
        <w:t xml:space="preserve">Software system design refers to the process of designing the architecture, components, modules, interfaces, and data for a software system to meet specified requirements. The design process involves identifying the different functional and non-functional requirements of the system, </w:t>
      </w:r>
      <w:proofErr w:type="gramStart"/>
      <w:r w:rsidRPr="00234DBF" w:rsidR="00234DBF">
        <w:t>analyzing</w:t>
      </w:r>
      <w:proofErr w:type="gramEnd"/>
      <w:r w:rsidRPr="00234DBF" w:rsidR="00234DBF">
        <w:t xml:space="preserve"> and decomposing them into smaller modules, and defining how the modules will interact with each other.</w:t>
      </w:r>
      <w:r w:rsidR="00234DBF">
        <w:t xml:space="preserve"> </w:t>
      </w:r>
    </w:p>
    <w:p w:rsidR="00234DBF" w:rsidP="00A927A0" w:rsidRDefault="00234DBF" w14:paraId="243AA3E8" w14:textId="77777777">
      <w:pPr>
        <w:spacing w:line="276" w:lineRule="auto"/>
        <w:ind w:left="426"/>
        <w:jc w:val="both"/>
      </w:pPr>
    </w:p>
    <w:p w:rsidR="00557120" w:rsidP="00A927A0" w:rsidRDefault="00D75305" w14:paraId="0D0B940D" w14:textId="736FD491">
      <w:pPr>
        <w:spacing w:line="276" w:lineRule="auto"/>
        <w:ind w:left="426"/>
        <w:jc w:val="both"/>
      </w:pPr>
      <w:r>
        <w:t xml:space="preserve">Ensure the following must be included </w:t>
      </w:r>
      <w:r w:rsidR="00961072">
        <w:t xml:space="preserve">in the proposed </w:t>
      </w:r>
      <w:r w:rsidR="00AE6E65">
        <w:t xml:space="preserve">software </w:t>
      </w:r>
      <w:r w:rsidR="00266C38">
        <w:t xml:space="preserve">system </w:t>
      </w:r>
      <w:r w:rsidR="00AE6E65">
        <w:t xml:space="preserve">design but </w:t>
      </w:r>
      <w:r w:rsidR="003B2691">
        <w:t xml:space="preserve">should </w:t>
      </w:r>
      <w:r w:rsidR="00AE6E65">
        <w:t>not</w:t>
      </w:r>
      <w:r w:rsidR="003B2691">
        <w:t xml:space="preserve"> be</w:t>
      </w:r>
      <w:r w:rsidR="00AE6E65">
        <w:t xml:space="preserve"> </w:t>
      </w:r>
      <w:r w:rsidR="003B2691">
        <w:t xml:space="preserve">a </w:t>
      </w:r>
      <w:r w:rsidR="00AE6E65">
        <w:t>limit</w:t>
      </w:r>
      <w:r w:rsidR="00106B8B">
        <w:t>ation</w:t>
      </w:r>
      <w:r w:rsidR="00AE6E65">
        <w:t xml:space="preserve"> to </w:t>
      </w:r>
      <w:r w:rsidR="00D00500">
        <w:t>adding</w:t>
      </w:r>
      <w:r w:rsidR="00AE6E65">
        <w:t xml:space="preserve"> more features</w:t>
      </w:r>
      <w:r w:rsidR="003B2691">
        <w:t>.</w:t>
      </w:r>
    </w:p>
    <w:p w:rsidR="00D75305" w:rsidP="00A927A0" w:rsidRDefault="00BD3652" w14:paraId="7FB101E4" w14:textId="254430C4">
      <w:pPr>
        <w:pStyle w:val="ListParagraph"/>
        <w:numPr>
          <w:ilvl w:val="0"/>
          <w:numId w:val="6"/>
        </w:numPr>
        <w:spacing w:line="276" w:lineRule="auto"/>
        <w:ind w:left="426"/>
        <w:jc w:val="both"/>
      </w:pPr>
      <w:r>
        <w:t xml:space="preserve">Key </w:t>
      </w:r>
      <w:r w:rsidR="005C50C9">
        <w:t>c</w:t>
      </w:r>
      <w:r w:rsidR="00D75305">
        <w:t>lasses and objects</w:t>
      </w:r>
    </w:p>
    <w:p w:rsidR="00D75305" w:rsidP="00A927A0" w:rsidRDefault="00D75305" w14:paraId="53EBC984" w14:textId="58642641">
      <w:pPr>
        <w:pStyle w:val="ListParagraph"/>
        <w:numPr>
          <w:ilvl w:val="0"/>
          <w:numId w:val="6"/>
        </w:numPr>
        <w:spacing w:line="276" w:lineRule="auto"/>
        <w:ind w:left="426"/>
        <w:jc w:val="both"/>
      </w:pPr>
      <w:r w:rsidRPr="00D75305">
        <w:lastRenderedPageBreak/>
        <w:t>Object-Oriented Programming</w:t>
      </w:r>
      <w:r w:rsidR="00022E77">
        <w:t xml:space="preserve"> (</w:t>
      </w:r>
      <w:proofErr w:type="gramStart"/>
      <w:r w:rsidR="00022E77">
        <w:t xml:space="preserve">OOP) </w:t>
      </w:r>
      <w:r>
        <w:t xml:space="preserve"> </w:t>
      </w:r>
      <w:r w:rsidRPr="00AC5224" w:rsidR="0009252A">
        <w:t>principles</w:t>
      </w:r>
      <w:proofErr w:type="gramEnd"/>
    </w:p>
    <w:p w:rsidR="00D75305" w:rsidP="00A927A0" w:rsidRDefault="00D75305" w14:paraId="2CD30FA6" w14:textId="74AACFDC">
      <w:pPr>
        <w:pStyle w:val="ListParagraph"/>
        <w:numPr>
          <w:ilvl w:val="0"/>
          <w:numId w:val="6"/>
        </w:numPr>
        <w:spacing w:line="276" w:lineRule="auto"/>
        <w:ind w:left="426"/>
        <w:jc w:val="both"/>
      </w:pPr>
      <w:r>
        <w:t>Class members</w:t>
      </w:r>
    </w:p>
    <w:p w:rsidR="00DD2786" w:rsidP="00A927A0" w:rsidRDefault="00DD2786" w14:paraId="2BFB06E6" w14:textId="104C1CFF">
      <w:pPr>
        <w:pStyle w:val="ListParagraph"/>
        <w:numPr>
          <w:ilvl w:val="0"/>
          <w:numId w:val="6"/>
        </w:numPr>
        <w:spacing w:line="276" w:lineRule="auto"/>
        <w:ind w:left="426"/>
        <w:jc w:val="both"/>
      </w:pPr>
      <w:r>
        <w:t>Comments</w:t>
      </w:r>
    </w:p>
    <w:p w:rsidR="00106B8B" w:rsidP="00A927A0" w:rsidRDefault="00AC5224" w14:paraId="130DB9A9" w14:textId="1D3F18F8">
      <w:pPr>
        <w:spacing w:line="276" w:lineRule="auto"/>
        <w:ind w:left="426"/>
        <w:jc w:val="both"/>
      </w:pPr>
      <w:r w:rsidRPr="00AC5224">
        <w:t xml:space="preserve">The report must include a justification for </w:t>
      </w:r>
      <w:r w:rsidR="00DF01D5">
        <w:t>every</w:t>
      </w:r>
      <w:r w:rsidRPr="00AC5224">
        <w:t xml:space="preserve"> choice of </w:t>
      </w:r>
      <w:r w:rsidRPr="00AC5224" w:rsidR="0009252A">
        <w:t>OOP</w:t>
      </w:r>
      <w:r w:rsidRPr="00AC5224">
        <w:t xml:space="preserve"> principles and class members</w:t>
      </w:r>
      <w:r>
        <w:t xml:space="preserve"> in your </w:t>
      </w:r>
      <w:r w:rsidR="00022E77">
        <w:t xml:space="preserve">software </w:t>
      </w:r>
      <w:r>
        <w:t>system design</w:t>
      </w:r>
      <w:r w:rsidRPr="00AC5224">
        <w:t>.</w:t>
      </w:r>
      <w:r w:rsidRPr="00B449CC" w:rsidR="00B449CC">
        <w:t xml:space="preserve"> </w:t>
      </w:r>
    </w:p>
    <w:p w:rsidR="00CD23CA" w:rsidP="00A927A0" w:rsidRDefault="00CD23CA" w14:paraId="5A7DB2E2" w14:textId="77777777">
      <w:pPr>
        <w:spacing w:line="276" w:lineRule="auto"/>
        <w:ind w:left="426"/>
        <w:jc w:val="both"/>
      </w:pPr>
    </w:p>
    <w:p w:rsidR="00CD23CA" w:rsidP="00A927A0" w:rsidRDefault="003327F5" w14:paraId="683B61F6" w14:textId="12161041">
      <w:pPr>
        <w:spacing w:line="276" w:lineRule="auto"/>
        <w:ind w:left="426"/>
        <w:jc w:val="both"/>
      </w:pPr>
      <w:r w:rsidRPr="003327F5">
        <w:t xml:space="preserve">You may add the software system design screenshot </w:t>
      </w:r>
      <w:proofErr w:type="gramStart"/>
      <w:r w:rsidRPr="003327F5">
        <w:t>in</w:t>
      </w:r>
      <w:proofErr w:type="gramEnd"/>
      <w:r w:rsidRPr="003327F5">
        <w:t xml:space="preserve"> your report.</w:t>
      </w:r>
    </w:p>
    <w:p w:rsidRPr="00B449CC" w:rsidR="00CD23CA" w:rsidP="00A927A0" w:rsidRDefault="00CD23CA" w14:paraId="6E055EC9" w14:textId="77777777">
      <w:pPr>
        <w:spacing w:line="276" w:lineRule="auto"/>
        <w:ind w:left="426"/>
        <w:jc w:val="both"/>
      </w:pPr>
    </w:p>
    <w:p w:rsidRPr="006A2ECC" w:rsidR="006A2ECC" w:rsidP="00A927A0" w:rsidRDefault="006A2ECC" w14:paraId="4F4FA781" w14:textId="7785A40E">
      <w:pPr>
        <w:spacing w:line="276" w:lineRule="auto"/>
        <w:ind w:left="709"/>
        <w:rPr>
          <w:rFonts w:asciiTheme="majorHAnsi" w:hAnsiTheme="majorHAnsi"/>
          <w:b/>
          <w:color w:val="548DD4" w:themeColor="text2" w:themeTint="99"/>
          <w:sz w:val="24"/>
          <w:szCs w:val="24"/>
        </w:rPr>
      </w:pPr>
      <w:r w:rsidRPr="006A2ECC">
        <w:rPr>
          <w:rFonts w:asciiTheme="majorHAnsi" w:hAnsiTheme="majorHAnsi"/>
          <w:b/>
          <w:color w:val="548DD4" w:themeColor="text2" w:themeTint="99"/>
          <w:sz w:val="24"/>
          <w:szCs w:val="24"/>
        </w:rPr>
        <w:t>Due Date Milestone 1</w:t>
      </w:r>
      <w:r w:rsidR="00DD2786">
        <w:rPr>
          <w:rFonts w:asciiTheme="majorHAnsi" w:hAnsiTheme="majorHAnsi"/>
          <w:b/>
          <w:color w:val="548DD4" w:themeColor="text2" w:themeTint="99"/>
          <w:sz w:val="24"/>
          <w:szCs w:val="24"/>
        </w:rPr>
        <w:t xml:space="preserve"> (Report submission)</w:t>
      </w:r>
      <w:r w:rsidRPr="006A2ECC">
        <w:rPr>
          <w:rFonts w:asciiTheme="majorHAnsi" w:hAnsiTheme="majorHAnsi"/>
          <w:b/>
          <w:color w:val="548DD4" w:themeColor="text2" w:themeTint="99"/>
          <w:sz w:val="24"/>
          <w:szCs w:val="24"/>
        </w:rPr>
        <w:t xml:space="preserve">: </w:t>
      </w:r>
    </w:p>
    <w:p w:rsidR="006B1ED9" w:rsidP="00A927A0" w:rsidRDefault="000B5A2F" w14:paraId="09C129CF" w14:textId="77777777">
      <w:pPr>
        <w:pStyle w:val="ListParagraph"/>
        <w:spacing w:line="276" w:lineRule="auto"/>
        <w:ind w:left="720" w:firstLine="0"/>
        <w:rPr>
          <w:b/>
        </w:rPr>
      </w:pPr>
      <w:r>
        <w:rPr>
          <w:b/>
        </w:rPr>
        <w:t xml:space="preserve">    </w:t>
      </w:r>
    </w:p>
    <w:p w:rsidR="006A2ECC" w:rsidP="7F7F6E55" w:rsidRDefault="006B1ED9" w14:paraId="1F98B250" w14:textId="0AC92463">
      <w:pPr>
        <w:pStyle w:val="ListParagraph"/>
        <w:spacing w:line="276" w:lineRule="auto"/>
        <w:ind w:left="720" w:firstLine="0"/>
        <w:rPr>
          <w:b w:val="1"/>
          <w:bCs w:val="1"/>
        </w:rPr>
      </w:pPr>
      <w:r w:rsidRPr="7F7F6E55" w:rsidR="006B1ED9">
        <w:rPr>
          <w:b w:val="1"/>
          <w:bCs w:val="1"/>
        </w:rPr>
        <w:t xml:space="preserve">    </w:t>
      </w:r>
      <w:r w:rsidRPr="7F7F6E55" w:rsidR="006A2ECC">
        <w:rPr>
          <w:b w:val="1"/>
          <w:bCs w:val="1"/>
        </w:rPr>
        <w:t>2023-05-0</w:t>
      </w:r>
      <w:r w:rsidRPr="7F7F6E55" w:rsidR="71D9A358">
        <w:rPr>
          <w:b w:val="1"/>
          <w:bCs w:val="1"/>
        </w:rPr>
        <w:t>8</w:t>
      </w:r>
    </w:p>
    <w:p w:rsidRPr="006A2ECC" w:rsidR="006A2ECC" w:rsidP="00A927A0" w:rsidRDefault="000B5A2F" w14:paraId="6A6D5575" w14:textId="67ED6EE6">
      <w:pPr>
        <w:pStyle w:val="ListParagraph"/>
        <w:spacing w:line="276" w:lineRule="auto"/>
        <w:ind w:left="720" w:firstLine="0"/>
        <w:rPr>
          <w:b/>
        </w:rPr>
      </w:pPr>
      <w:r>
        <w:rPr>
          <w:b/>
        </w:rPr>
        <w:t xml:space="preserve">    </w:t>
      </w:r>
      <w:r w:rsidRPr="006A2ECC" w:rsidR="006A2ECC">
        <w:rPr>
          <w:b/>
        </w:rPr>
        <w:t>Total: 2</w:t>
      </w:r>
      <w:r w:rsidR="006B0D71">
        <w:rPr>
          <w:b/>
        </w:rPr>
        <w:t>5</w:t>
      </w:r>
      <w:r w:rsidRPr="006A2ECC" w:rsidR="006A2ECC">
        <w:rPr>
          <w:b/>
        </w:rPr>
        <w:t xml:space="preserve"> Marks</w:t>
      </w:r>
    </w:p>
    <w:p w:rsidR="00D75305" w:rsidP="00A927A0" w:rsidRDefault="00D75305" w14:paraId="14A36AEE" w14:textId="2B365FCD">
      <w:pPr>
        <w:spacing w:line="276" w:lineRule="auto"/>
        <w:jc w:val="both"/>
      </w:pPr>
      <w:r>
        <w:t xml:space="preserve">                                        </w:t>
      </w:r>
    </w:p>
    <w:p w:rsidRPr="00542FA2" w:rsidR="00557120" w:rsidP="00791CE2" w:rsidRDefault="00557120" w14:paraId="5C4B81E8" w14:textId="0155E04A">
      <w:pPr>
        <w:spacing w:line="276" w:lineRule="auto"/>
        <w:ind w:left="284" w:hanging="142"/>
        <w:jc w:val="both"/>
        <w:rPr>
          <w:b/>
        </w:rPr>
      </w:pPr>
      <w:r w:rsidRPr="00542FA2">
        <w:rPr>
          <w:b/>
        </w:rPr>
        <w:t xml:space="preserve">Milestone 2 </w:t>
      </w:r>
      <w:r>
        <w:rPr>
          <w:b/>
        </w:rPr>
        <w:t xml:space="preserve">     </w:t>
      </w:r>
    </w:p>
    <w:p w:rsidR="005E5C9D" w:rsidP="00A927A0" w:rsidRDefault="00022E77" w14:paraId="33EADB37" w14:textId="79A52318">
      <w:pPr>
        <w:spacing w:line="276" w:lineRule="auto"/>
        <w:ind w:left="709"/>
        <w:jc w:val="both"/>
      </w:pPr>
      <w:r>
        <w:t xml:space="preserve">In milestone </w:t>
      </w:r>
      <w:r w:rsidR="005E5C9D">
        <w:t>2 t</w:t>
      </w:r>
      <w:r w:rsidR="00557120">
        <w:t xml:space="preserve">he actual system is to be developed using </w:t>
      </w:r>
      <w:r w:rsidR="000B5A2F">
        <w:t xml:space="preserve">the </w:t>
      </w:r>
      <w:r w:rsidR="00557120">
        <w:t xml:space="preserve">C# </w:t>
      </w:r>
      <w:r w:rsidR="00D75305">
        <w:t>console application</w:t>
      </w:r>
      <w:r w:rsidR="005E5C9D">
        <w:t xml:space="preserve">. Ensure </w:t>
      </w:r>
      <w:r w:rsidR="006C77D3">
        <w:t>t</w:t>
      </w:r>
      <w:r w:rsidR="005E5C9D">
        <w:t xml:space="preserve">he system must be built using Object-Oriented Programming (OOP) principles to provide a modular, extensible, and scalable architecture. </w:t>
      </w:r>
    </w:p>
    <w:p w:rsidR="006B1ED9" w:rsidP="00A927A0" w:rsidRDefault="006B1ED9" w14:paraId="0DCAE6FD" w14:textId="77777777">
      <w:pPr>
        <w:spacing w:line="276" w:lineRule="auto"/>
        <w:ind w:left="709"/>
        <w:rPr>
          <w:rFonts w:asciiTheme="majorHAnsi" w:hAnsiTheme="majorHAnsi"/>
          <w:b/>
          <w:color w:val="548DD4" w:themeColor="text2" w:themeTint="99"/>
          <w:sz w:val="24"/>
          <w:szCs w:val="24"/>
        </w:rPr>
      </w:pPr>
    </w:p>
    <w:p w:rsidR="00C81F7D" w:rsidP="00A927A0" w:rsidRDefault="006B1ED9" w14:paraId="73259997" w14:textId="72F98B46">
      <w:pPr>
        <w:spacing w:line="276" w:lineRule="auto"/>
        <w:ind w:left="709"/>
        <w:rPr>
          <w:rFonts w:asciiTheme="majorHAnsi" w:hAnsiTheme="majorHAnsi"/>
          <w:b/>
          <w:color w:val="548DD4" w:themeColor="text2" w:themeTint="99"/>
          <w:sz w:val="24"/>
          <w:szCs w:val="24"/>
        </w:rPr>
      </w:pPr>
      <w:r>
        <w:rPr>
          <w:rFonts w:asciiTheme="majorHAnsi" w:hAnsiTheme="majorHAnsi"/>
          <w:b/>
          <w:color w:val="548DD4" w:themeColor="text2" w:themeTint="99"/>
          <w:sz w:val="24"/>
          <w:szCs w:val="24"/>
        </w:rPr>
        <w:t xml:space="preserve">  </w:t>
      </w:r>
      <w:r w:rsidRPr="006A2ECC" w:rsidR="00C81F7D">
        <w:rPr>
          <w:rFonts w:asciiTheme="majorHAnsi" w:hAnsiTheme="majorHAnsi"/>
          <w:b/>
          <w:color w:val="548DD4" w:themeColor="text2" w:themeTint="99"/>
          <w:sz w:val="24"/>
          <w:szCs w:val="24"/>
        </w:rPr>
        <w:t xml:space="preserve">Due Date Milestone </w:t>
      </w:r>
      <w:r w:rsidR="00C81F7D">
        <w:rPr>
          <w:rFonts w:asciiTheme="majorHAnsi" w:hAnsiTheme="majorHAnsi"/>
          <w:b/>
          <w:color w:val="548DD4" w:themeColor="text2" w:themeTint="99"/>
          <w:sz w:val="24"/>
          <w:szCs w:val="24"/>
        </w:rPr>
        <w:t>2</w:t>
      </w:r>
      <w:r w:rsidR="00DD2786">
        <w:rPr>
          <w:rFonts w:asciiTheme="majorHAnsi" w:hAnsiTheme="majorHAnsi"/>
          <w:b/>
          <w:color w:val="548DD4" w:themeColor="text2" w:themeTint="99"/>
          <w:sz w:val="24"/>
          <w:szCs w:val="24"/>
        </w:rPr>
        <w:t xml:space="preserve"> (C# application)</w:t>
      </w:r>
      <w:r w:rsidRPr="006A2ECC" w:rsidR="00C81F7D">
        <w:rPr>
          <w:rFonts w:asciiTheme="majorHAnsi" w:hAnsiTheme="majorHAnsi"/>
          <w:b/>
          <w:color w:val="548DD4" w:themeColor="text2" w:themeTint="99"/>
          <w:sz w:val="24"/>
          <w:szCs w:val="24"/>
        </w:rPr>
        <w:t xml:space="preserve">: </w:t>
      </w:r>
    </w:p>
    <w:p w:rsidRPr="006A2ECC" w:rsidR="006C77D3" w:rsidP="00A927A0" w:rsidRDefault="006C77D3" w14:paraId="2630E901" w14:textId="77777777">
      <w:pPr>
        <w:spacing w:line="276" w:lineRule="auto"/>
        <w:ind w:left="709"/>
        <w:rPr>
          <w:rFonts w:asciiTheme="majorHAnsi" w:hAnsiTheme="majorHAnsi"/>
          <w:b/>
          <w:color w:val="548DD4" w:themeColor="text2" w:themeTint="99"/>
          <w:sz w:val="24"/>
          <w:szCs w:val="24"/>
        </w:rPr>
      </w:pPr>
    </w:p>
    <w:p w:rsidRPr="000B5A2F" w:rsidR="00C81F7D" w:rsidP="25A0B066" w:rsidRDefault="000B5A2F" w14:paraId="048239A9" w14:textId="16401B4F">
      <w:pPr>
        <w:spacing w:line="276" w:lineRule="auto"/>
        <w:rPr>
          <w:b w:val="1"/>
          <w:bCs w:val="1"/>
        </w:rPr>
      </w:pPr>
      <w:r w:rsidRPr="25A0B066" w:rsidR="000B5A2F">
        <w:rPr>
          <w:b w:val="1"/>
          <w:bCs w:val="1"/>
        </w:rPr>
        <w:t xml:space="preserve">                </w:t>
      </w:r>
      <w:r w:rsidRPr="25A0B066" w:rsidR="006B1ED9">
        <w:rPr>
          <w:b w:val="1"/>
          <w:bCs w:val="1"/>
        </w:rPr>
        <w:t xml:space="preserve">  </w:t>
      </w:r>
      <w:r w:rsidRPr="25A0B066" w:rsidR="000B5A2F">
        <w:rPr>
          <w:b w:val="1"/>
          <w:bCs w:val="1"/>
        </w:rPr>
        <w:t xml:space="preserve">  </w:t>
      </w:r>
      <w:r w:rsidRPr="25A0B066" w:rsidR="00C81F7D">
        <w:rPr>
          <w:b w:val="1"/>
          <w:bCs w:val="1"/>
        </w:rPr>
        <w:t>2023-05-</w:t>
      </w:r>
      <w:r w:rsidRPr="25A0B066" w:rsidR="54B678BF">
        <w:rPr>
          <w:b w:val="1"/>
          <w:bCs w:val="1"/>
        </w:rPr>
        <w:t>13</w:t>
      </w:r>
    </w:p>
    <w:p w:rsidRPr="006A2ECC" w:rsidR="00C81F7D" w:rsidP="00A927A0" w:rsidRDefault="000B5A2F" w14:paraId="12EAA8FE" w14:textId="4598E54A">
      <w:pPr>
        <w:pStyle w:val="ListParagraph"/>
        <w:spacing w:line="276" w:lineRule="auto"/>
        <w:ind w:left="709" w:firstLine="0"/>
        <w:rPr>
          <w:b/>
        </w:rPr>
      </w:pPr>
      <w:r>
        <w:rPr>
          <w:b/>
        </w:rPr>
        <w:t xml:space="preserve">    </w:t>
      </w:r>
      <w:r w:rsidR="006B1ED9">
        <w:rPr>
          <w:b/>
        </w:rPr>
        <w:t xml:space="preserve">  </w:t>
      </w:r>
      <w:r w:rsidRPr="006A2ECC" w:rsidR="00C81F7D">
        <w:rPr>
          <w:b/>
        </w:rPr>
        <w:t xml:space="preserve">Total: </w:t>
      </w:r>
      <w:r>
        <w:rPr>
          <w:b/>
        </w:rPr>
        <w:t>25</w:t>
      </w:r>
      <w:r w:rsidRPr="006A2ECC" w:rsidR="00C81F7D">
        <w:rPr>
          <w:b/>
        </w:rPr>
        <w:t xml:space="preserve"> Marks</w:t>
      </w:r>
    </w:p>
    <w:p w:rsidR="00C81F7D" w:rsidP="00A6148A" w:rsidRDefault="00C81F7D" w14:paraId="4F61CC46" w14:textId="77777777">
      <w:pPr>
        <w:ind w:left="709"/>
        <w:jc w:val="both"/>
      </w:pPr>
    </w:p>
    <w:p w:rsidR="0010762B" w:rsidRDefault="00557120" w14:paraId="73CC3365" w14:textId="77777777">
      <w:pPr>
        <w:pStyle w:val="BodyText"/>
        <w:spacing w:before="2"/>
        <w:rPr>
          <w:sz w:val="15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7B98A372" wp14:editId="07777777">
                <wp:simplePos x="0" y="0"/>
                <wp:positionH relativeFrom="page">
                  <wp:posOffset>896620</wp:posOffset>
                </wp:positionH>
                <wp:positionV relativeFrom="paragraph">
                  <wp:posOffset>142240</wp:posOffset>
                </wp:positionV>
                <wp:extent cx="5768975" cy="38100"/>
                <wp:effectExtent l="0" t="0" r="0" b="0"/>
                <wp:wrapTopAndBottom/>
                <wp:docPr id="8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8975" cy="38100"/>
                        </a:xfrm>
                        <a:prstGeom prst="rect">
                          <a:avLst/>
                        </a:prstGeom>
                        <a:solidFill>
                          <a:srgbClr val="2E539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>
            <w:pict w14:anchorId="5F548E3F">
              <v:rect id="Rectangle 3" style="position:absolute;margin-left:70.6pt;margin-top:11.2pt;width:454.25pt;height:3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#2e5395" stroked="f" w14:anchorId="3BCFE7D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">
                <w10:wrap type="topAndBottom" anchorx="page"/>
              </v:rect>
            </w:pict>
          </mc:Fallback>
        </mc:AlternateContent>
      </w:r>
    </w:p>
    <w:p w:rsidR="0010762B" w:rsidRDefault="004A5A02" w14:paraId="4A500065" w14:textId="77777777">
      <w:pPr>
        <w:pStyle w:val="Heading1"/>
      </w:pPr>
      <w:r>
        <w:rPr>
          <w:color w:val="2E5395"/>
        </w:rPr>
        <w:t>Mark</w:t>
      </w:r>
      <w:r>
        <w:rPr>
          <w:color w:val="2E5395"/>
          <w:spacing w:val="-2"/>
        </w:rPr>
        <w:t xml:space="preserve"> </w:t>
      </w:r>
      <w:r>
        <w:rPr>
          <w:color w:val="2E5395"/>
        </w:rPr>
        <w:t>Allocation</w:t>
      </w:r>
    </w:p>
    <w:p w:rsidR="0010762B" w:rsidRDefault="0010762B" w14:paraId="44EAFD9C" w14:textId="77777777">
      <w:pPr>
        <w:pStyle w:val="BodyText"/>
        <w:spacing w:before="5"/>
        <w:rPr>
          <w:rFonts w:ascii="Calibri Light"/>
          <w:sz w:val="23"/>
        </w:rPr>
      </w:pPr>
    </w:p>
    <w:tbl>
      <w:tblPr>
        <w:tblStyle w:val="GridTable4-Accent1"/>
        <w:tblW w:w="0" w:type="auto"/>
        <w:tblInd w:w="1112" w:type="dxa"/>
        <w:tblLayout w:type="fixed"/>
        <w:tblLook w:val="01E0" w:firstRow="1" w:lastRow="1" w:firstColumn="1" w:lastColumn="1" w:noHBand="0" w:noVBand="0"/>
      </w:tblPr>
      <w:tblGrid>
        <w:gridCol w:w="4979"/>
        <w:gridCol w:w="2556"/>
      </w:tblGrid>
      <w:tr w:rsidR="0010762B" w:rsidTr="00325FF1" w14:paraId="291E35A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35" w:type="dxa"/>
            <w:gridSpan w:val="2"/>
          </w:tcPr>
          <w:p w:rsidR="0010762B" w:rsidRDefault="004A5A02" w14:paraId="262AF943" w14:textId="77777777">
            <w:pPr>
              <w:pStyle w:val="TableParagraph"/>
              <w:spacing w:before="11" w:line="240" w:lineRule="auto"/>
              <w:ind w:left="112"/>
              <w:rPr>
                <w:b w:val="0"/>
              </w:rPr>
            </w:pPr>
            <w:r>
              <w:rPr>
                <w:color w:val="FFFFFF"/>
              </w:rPr>
              <w:t>Content</w:t>
            </w:r>
          </w:p>
        </w:tc>
      </w:tr>
      <w:tr w:rsidR="0010762B" w:rsidTr="00325FF1" w14:paraId="3BDE87A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9" w:type="dxa"/>
          </w:tcPr>
          <w:p w:rsidRPr="00FD170D" w:rsidR="0010762B" w:rsidP="006B0D71" w:rsidRDefault="00E304F8" w14:paraId="0B65629E" w14:textId="015D7A82">
            <w:pPr>
              <w:pStyle w:val="TableParagraph"/>
            </w:pPr>
            <w:r w:rsidRPr="00FD170D">
              <w:t>Milestone 1</w:t>
            </w:r>
            <w:r w:rsidRPr="00FD170D" w:rsidR="004A5A02"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52" w:type="dxa"/>
          </w:tcPr>
          <w:p w:rsidRPr="00FD170D" w:rsidR="0010762B" w:rsidRDefault="006B0D71" w14:paraId="219897CE" w14:textId="43BF5941">
            <w:pPr>
              <w:pStyle w:val="TableParagraph"/>
              <w:ind w:right="1873"/>
              <w:jc w:val="right"/>
            </w:pPr>
            <w:r w:rsidRPr="00FD170D">
              <w:t>25</w:t>
            </w:r>
          </w:p>
        </w:tc>
      </w:tr>
      <w:tr w:rsidR="00D75305" w:rsidTr="00325FF1" w14:paraId="5A1FF69C" w14:textId="77777777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9" w:type="dxa"/>
          </w:tcPr>
          <w:p w:rsidRPr="00FD170D" w:rsidR="00D75305" w:rsidP="006B0D71" w:rsidRDefault="006B0D71" w14:paraId="6DFDB444" w14:textId="11727226">
            <w:pPr>
              <w:pStyle w:val="TableParagraph"/>
              <w:rPr>
                <w:b w:val="0"/>
                <w:bCs w:val="0"/>
              </w:rPr>
            </w:pPr>
            <w:r w:rsidRPr="00FD170D">
              <w:rPr>
                <w:b w:val="0"/>
                <w:bCs w:val="0"/>
              </w:rPr>
              <w:t xml:space="preserve">   </w:t>
            </w:r>
            <w:r w:rsidRPr="00FD170D" w:rsidR="0003602D">
              <w:rPr>
                <w:b w:val="0"/>
                <w:bCs w:val="0"/>
              </w:rPr>
              <w:t>Well organized repor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52" w:type="dxa"/>
          </w:tcPr>
          <w:p w:rsidRPr="00FD170D" w:rsidR="00D75305" w:rsidRDefault="006B0D71" w14:paraId="38F996EE" w14:textId="7A5896C9">
            <w:pPr>
              <w:pStyle w:val="TableParagraph"/>
              <w:ind w:right="1873"/>
              <w:jc w:val="right"/>
              <w:rPr>
                <w:b w:val="0"/>
                <w:bCs w:val="0"/>
              </w:rPr>
            </w:pPr>
            <w:r w:rsidRPr="00FD170D">
              <w:rPr>
                <w:b w:val="0"/>
                <w:bCs w:val="0"/>
              </w:rPr>
              <w:t>5</w:t>
            </w:r>
          </w:p>
        </w:tc>
      </w:tr>
      <w:tr w:rsidR="00D75305" w:rsidTr="00325FF1" w14:paraId="3B61167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9" w:type="dxa"/>
          </w:tcPr>
          <w:p w:rsidRPr="00FD170D" w:rsidR="00D75305" w:rsidP="006B0D71" w:rsidRDefault="00C97DCD" w14:paraId="72460101" w14:textId="4D37F82B">
            <w:pPr>
              <w:jc w:val="both"/>
              <w:rPr>
                <w:b w:val="0"/>
                <w:bCs w:val="0"/>
              </w:rPr>
            </w:pPr>
            <w:r w:rsidRPr="00FD170D">
              <w:rPr>
                <w:b w:val="0"/>
                <w:bCs w:val="0"/>
              </w:rPr>
              <w:t xml:space="preserve"> </w:t>
            </w:r>
            <w:r w:rsidRPr="00FD170D" w:rsidR="006B0D71">
              <w:rPr>
                <w:b w:val="0"/>
                <w:bCs w:val="0"/>
              </w:rPr>
              <w:t xml:space="preserve">  Well-organized software design</w:t>
            </w:r>
          </w:p>
          <w:p w:rsidRPr="00FD170D" w:rsidR="001B0D4D" w:rsidP="006B0D71" w:rsidRDefault="001B0D4D" w14:paraId="65462663" w14:textId="66154045">
            <w:pPr>
              <w:jc w:val="both"/>
              <w:rPr>
                <w:b w:val="0"/>
                <w:bCs w:val="0"/>
              </w:rPr>
            </w:pPr>
            <w:r w:rsidRPr="00FD170D">
              <w:rPr>
                <w:b w:val="0"/>
                <w:bCs w:val="0"/>
              </w:rPr>
              <w:t xml:space="preserve">      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52" w:type="dxa"/>
          </w:tcPr>
          <w:p w:rsidRPr="00FD170D" w:rsidR="00D75305" w:rsidRDefault="006B0D71" w14:paraId="4F3B921C" w14:textId="674A83CE">
            <w:pPr>
              <w:pStyle w:val="TableParagraph"/>
              <w:ind w:right="1873"/>
              <w:jc w:val="right"/>
              <w:rPr>
                <w:b w:val="0"/>
                <w:bCs w:val="0"/>
              </w:rPr>
            </w:pPr>
            <w:r w:rsidRPr="00FD170D">
              <w:rPr>
                <w:b w:val="0"/>
                <w:bCs w:val="0"/>
              </w:rPr>
              <w:t>10</w:t>
            </w:r>
          </w:p>
        </w:tc>
      </w:tr>
      <w:tr w:rsidR="00D75305" w:rsidTr="00325FF1" w14:paraId="4DB3DCE2" w14:textId="77777777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9" w:type="dxa"/>
          </w:tcPr>
          <w:p w:rsidRPr="00FD170D" w:rsidR="00D75305" w:rsidP="006B0D71" w:rsidRDefault="006B0D71" w14:paraId="198F8F7A" w14:textId="6A090F16">
            <w:pPr>
              <w:jc w:val="both"/>
              <w:rPr>
                <w:b w:val="0"/>
                <w:bCs w:val="0"/>
              </w:rPr>
            </w:pPr>
            <w:r w:rsidRPr="00FD170D">
              <w:rPr>
                <w:b w:val="0"/>
                <w:bCs w:val="0"/>
              </w:rPr>
              <w:t xml:space="preserve">   Justificati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52" w:type="dxa"/>
          </w:tcPr>
          <w:p w:rsidRPr="00FD170D" w:rsidR="00D75305" w:rsidRDefault="00C97DCD" w14:paraId="337FED00" w14:textId="7BDAF4D9">
            <w:pPr>
              <w:pStyle w:val="TableParagraph"/>
              <w:ind w:right="1873"/>
              <w:jc w:val="right"/>
              <w:rPr>
                <w:b w:val="0"/>
                <w:bCs w:val="0"/>
              </w:rPr>
            </w:pPr>
            <w:r w:rsidRPr="00FD170D">
              <w:rPr>
                <w:b w:val="0"/>
                <w:bCs w:val="0"/>
              </w:rPr>
              <w:t>10</w:t>
            </w:r>
          </w:p>
        </w:tc>
      </w:tr>
      <w:tr w:rsidR="0010762B" w:rsidTr="00325FF1" w14:paraId="7F18ECD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9" w:type="dxa"/>
          </w:tcPr>
          <w:p w:rsidR="0010762B" w:rsidRDefault="00FD170D" w14:paraId="0325BDEE" w14:textId="5A8267F9">
            <w:pPr>
              <w:pStyle w:val="TableParagraph"/>
              <w:ind w:left="107"/>
            </w:pPr>
            <w:r>
              <w:t>Milestone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52" w:type="dxa"/>
          </w:tcPr>
          <w:p w:rsidR="0010762B" w:rsidRDefault="00FD170D" w14:paraId="67F82D0C" w14:textId="4FA49A5C">
            <w:pPr>
              <w:pStyle w:val="TableParagraph"/>
              <w:ind w:right="1872"/>
              <w:jc w:val="right"/>
            </w:pPr>
            <w:r>
              <w:t>25</w:t>
            </w:r>
          </w:p>
        </w:tc>
      </w:tr>
      <w:tr w:rsidR="006B1ED9" w:rsidTr="00325FF1" w14:paraId="6B180419" w14:textId="77777777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9" w:type="dxa"/>
          </w:tcPr>
          <w:p w:rsidRPr="00D0553A" w:rsidR="006B1ED9" w:rsidRDefault="00D0553A" w14:paraId="4B312B60" w14:textId="17F0A414">
            <w:pPr>
              <w:pStyle w:val="TableParagraph"/>
              <w:ind w:left="107"/>
              <w:rPr>
                <w:b w:val="0"/>
                <w:bCs w:val="0"/>
              </w:rPr>
            </w:pPr>
            <w:r w:rsidRPr="00D0553A">
              <w:rPr>
                <w:b w:val="0"/>
                <w:bCs w:val="0"/>
              </w:rPr>
              <w:t>T</w:t>
            </w:r>
            <w:r w:rsidRPr="00D0553A" w:rsidR="00EA2C44">
              <w:rPr>
                <w:b w:val="0"/>
                <w:bCs w:val="0"/>
              </w:rPr>
              <w:t xml:space="preserve">he application </w:t>
            </w:r>
            <w:r w:rsidR="00791CE2">
              <w:rPr>
                <w:b w:val="0"/>
                <w:bCs w:val="0"/>
              </w:rPr>
              <w:t>can</w:t>
            </w:r>
            <w:r w:rsidRPr="00D0553A" w:rsidR="00EA2C44">
              <w:rPr>
                <w:b w:val="0"/>
                <w:bCs w:val="0"/>
              </w:rPr>
              <w:t xml:space="preserve"> read and store information </w:t>
            </w:r>
            <w:r>
              <w:rPr>
                <w:b w:val="0"/>
                <w:bCs w:val="0"/>
              </w:rPr>
              <w:t>in</w:t>
            </w:r>
            <w:r w:rsidRPr="00D0553A" w:rsidR="00EA2C44">
              <w:rPr>
                <w:b w:val="0"/>
                <w:bCs w:val="0"/>
              </w:rPr>
              <w:t xml:space="preserve"> the syst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52" w:type="dxa"/>
          </w:tcPr>
          <w:p w:rsidRPr="000C1D9D" w:rsidR="006B1ED9" w:rsidRDefault="000C1D9D" w14:paraId="3859E0F6" w14:textId="363D6701">
            <w:pPr>
              <w:pStyle w:val="TableParagraph"/>
              <w:ind w:right="1872"/>
              <w:jc w:val="right"/>
              <w:rPr>
                <w:b w:val="0"/>
                <w:bCs w:val="0"/>
              </w:rPr>
            </w:pPr>
            <w:r w:rsidRPr="000C1D9D">
              <w:rPr>
                <w:b w:val="0"/>
                <w:bCs w:val="0"/>
              </w:rPr>
              <w:t>4</w:t>
            </w:r>
          </w:p>
        </w:tc>
      </w:tr>
      <w:tr w:rsidR="000C1D9D" w:rsidTr="00325FF1" w14:paraId="7579552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9" w:type="dxa"/>
          </w:tcPr>
          <w:p w:rsidRPr="00D0553A" w:rsidR="000C1D9D" w:rsidRDefault="000C1D9D" w14:paraId="2CC1C2BB" w14:textId="3B5643D9">
            <w:pPr>
              <w:pStyle w:val="TableParagraph"/>
              <w:ind w:left="107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alculati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52" w:type="dxa"/>
          </w:tcPr>
          <w:p w:rsidRPr="000C1D9D" w:rsidR="000C1D9D" w:rsidRDefault="000C1D9D" w14:paraId="205845C5" w14:textId="7775AFD3">
            <w:pPr>
              <w:pStyle w:val="TableParagraph"/>
              <w:ind w:right="1872"/>
              <w:jc w:val="righ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</w:t>
            </w:r>
          </w:p>
        </w:tc>
      </w:tr>
      <w:tr w:rsidR="000C1D9D" w:rsidTr="00325FF1" w14:paraId="6CC57C93" w14:textId="77777777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9" w:type="dxa"/>
          </w:tcPr>
          <w:p w:rsidR="000C1D9D" w:rsidRDefault="007A6E7A" w14:paraId="6CEBB837" w14:textId="2611D07C">
            <w:pPr>
              <w:pStyle w:val="TableParagraph"/>
              <w:ind w:left="107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ecision-making and condition checki</w:t>
            </w:r>
            <w:r w:rsidRPr="007A6E7A">
              <w:rPr>
                <w:b w:val="0"/>
                <w:bCs w:val="0"/>
              </w:rPr>
              <w:t>ng</w:t>
            </w:r>
            <w:r>
              <w:rPr>
                <w:b w:val="0"/>
                <w:bCs w:val="0"/>
              </w:rP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52" w:type="dxa"/>
          </w:tcPr>
          <w:p w:rsidR="000C1D9D" w:rsidRDefault="007A6E7A" w14:paraId="2A071536" w14:textId="552D592D">
            <w:pPr>
              <w:pStyle w:val="TableParagraph"/>
              <w:ind w:right="1872"/>
              <w:jc w:val="righ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</w:t>
            </w:r>
          </w:p>
        </w:tc>
      </w:tr>
      <w:tr w:rsidR="007A6E7A" w:rsidTr="00325FF1" w14:paraId="1DB3FF1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9" w:type="dxa"/>
          </w:tcPr>
          <w:p w:rsidR="007A6E7A" w:rsidRDefault="007A6E7A" w14:paraId="1CEBF2D7" w14:textId="04B21D80">
            <w:pPr>
              <w:pStyle w:val="TableParagraph"/>
              <w:ind w:left="107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Display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52" w:type="dxa"/>
          </w:tcPr>
          <w:p w:rsidR="007A6E7A" w:rsidRDefault="006165F6" w14:paraId="22CFEC96" w14:textId="5E8830BD">
            <w:pPr>
              <w:pStyle w:val="TableParagraph"/>
              <w:ind w:right="1872"/>
              <w:jc w:val="righ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4</w:t>
            </w:r>
          </w:p>
        </w:tc>
      </w:tr>
      <w:tr w:rsidR="007A6E7A" w:rsidTr="00325FF1" w14:paraId="770F0F0F" w14:textId="77777777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9" w:type="dxa"/>
          </w:tcPr>
          <w:p w:rsidR="007A6E7A" w:rsidRDefault="006165F6" w14:paraId="54604551" w14:textId="262DB7F7">
            <w:pPr>
              <w:pStyle w:val="TableParagraph"/>
              <w:ind w:left="107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mplementation of comment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52" w:type="dxa"/>
          </w:tcPr>
          <w:p w:rsidR="007A6E7A" w:rsidRDefault="006165F6" w14:paraId="0C5013AA" w14:textId="42F73833">
            <w:pPr>
              <w:pStyle w:val="TableParagraph"/>
              <w:ind w:right="1872"/>
              <w:jc w:val="righ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</w:t>
            </w:r>
          </w:p>
        </w:tc>
      </w:tr>
      <w:tr w:rsidR="00325FF1" w:rsidTr="00325FF1" w14:paraId="310A402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9" w:type="dxa"/>
          </w:tcPr>
          <w:p w:rsidR="00325FF1" w:rsidRDefault="00902DD1" w14:paraId="44F383FE" w14:textId="1F9BD4D5">
            <w:pPr>
              <w:pStyle w:val="TableParagraph"/>
              <w:ind w:left="107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Proper communication between classes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52" w:type="dxa"/>
          </w:tcPr>
          <w:p w:rsidR="00325FF1" w:rsidRDefault="00902DD1" w14:paraId="4D1B72A7" w14:textId="3840B8F6">
            <w:pPr>
              <w:pStyle w:val="TableParagraph"/>
              <w:ind w:right="1872"/>
              <w:jc w:val="righ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</w:t>
            </w:r>
          </w:p>
        </w:tc>
      </w:tr>
      <w:tr w:rsidR="00325FF1" w:rsidTr="00325FF1" w14:paraId="601CC028" w14:textId="77777777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9" w:type="dxa"/>
          </w:tcPr>
          <w:p w:rsidR="00325FF1" w:rsidRDefault="006151C7" w14:paraId="0F99043C" w14:textId="7A603549">
            <w:pPr>
              <w:pStyle w:val="TableParagraph"/>
              <w:ind w:left="107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Proper use of OOP </w:t>
            </w:r>
            <w:r w:rsidR="00495E42">
              <w:rPr>
                <w:b w:val="0"/>
                <w:bCs w:val="0"/>
              </w:rPr>
              <w:t>principl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52" w:type="dxa"/>
          </w:tcPr>
          <w:p w:rsidR="00325FF1" w:rsidRDefault="00495E42" w14:paraId="7C4437C7" w14:textId="00EEC53A">
            <w:pPr>
              <w:pStyle w:val="TableParagraph"/>
              <w:ind w:right="1872"/>
              <w:jc w:val="righ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3</w:t>
            </w:r>
          </w:p>
        </w:tc>
      </w:tr>
      <w:tr w:rsidR="00325FF1" w:rsidTr="00325FF1" w14:paraId="19C7C99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9" w:type="dxa"/>
          </w:tcPr>
          <w:p w:rsidR="00325FF1" w:rsidRDefault="00495E42" w14:paraId="2E2C1CE1" w14:textId="05D34433">
            <w:pPr>
              <w:pStyle w:val="TableParagraph"/>
              <w:ind w:left="107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verall functionality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52" w:type="dxa"/>
          </w:tcPr>
          <w:p w:rsidR="00325FF1" w:rsidRDefault="00495E42" w14:paraId="6D5CBCE7" w14:textId="630A9DAE">
            <w:pPr>
              <w:pStyle w:val="TableParagraph"/>
              <w:ind w:right="1872"/>
              <w:jc w:val="right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2</w:t>
            </w:r>
          </w:p>
        </w:tc>
      </w:tr>
      <w:tr w:rsidR="00325FF1" w:rsidTr="00325FF1" w14:paraId="48707818" w14:textId="77777777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9" w:type="dxa"/>
          </w:tcPr>
          <w:p w:rsidR="00325FF1" w:rsidRDefault="00325FF1" w14:paraId="208DF123" w14:textId="77777777">
            <w:pPr>
              <w:pStyle w:val="TableParagraph"/>
              <w:ind w:left="107"/>
              <w:rPr>
                <w:b w:val="0"/>
                <w:bCs w:val="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52" w:type="dxa"/>
          </w:tcPr>
          <w:p w:rsidR="00325FF1" w:rsidRDefault="00325FF1" w14:paraId="00689D8A" w14:textId="77777777">
            <w:pPr>
              <w:pStyle w:val="TableParagraph"/>
              <w:ind w:right="1872"/>
              <w:jc w:val="right"/>
              <w:rPr>
                <w:b w:val="0"/>
                <w:bCs w:val="0"/>
              </w:rPr>
            </w:pPr>
          </w:p>
        </w:tc>
      </w:tr>
      <w:tr w:rsidR="0010762B" w:rsidTr="00325FF1" w14:paraId="282F9D2E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79" w:type="dxa"/>
          </w:tcPr>
          <w:p w:rsidR="0010762B" w:rsidRDefault="004A5A02" w14:paraId="46FE0C09" w14:textId="77777777">
            <w:pPr>
              <w:pStyle w:val="TableParagraph"/>
              <w:ind w:left="107"/>
              <w:rPr>
                <w:b w:val="0"/>
              </w:rPr>
            </w:pPr>
            <w:r>
              <w:t>Total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552" w:type="dxa"/>
          </w:tcPr>
          <w:p w:rsidR="0010762B" w:rsidRDefault="00FD170D" w14:paraId="0CCF700D" w14:textId="6E7075DC">
            <w:pPr>
              <w:pStyle w:val="TableParagraph"/>
              <w:ind w:right="1872"/>
              <w:jc w:val="right"/>
              <w:rPr>
                <w:b w:val="0"/>
              </w:rPr>
            </w:pPr>
            <w:r>
              <w:t>50</w:t>
            </w:r>
          </w:p>
        </w:tc>
      </w:tr>
    </w:tbl>
    <w:p w:rsidR="0010762B" w:rsidRDefault="0010762B" w14:paraId="4B94D5A5" w14:textId="77777777">
      <w:pPr>
        <w:pStyle w:val="BodyText"/>
        <w:rPr>
          <w:rFonts w:ascii="Calibri Light"/>
          <w:sz w:val="20"/>
        </w:rPr>
      </w:pPr>
    </w:p>
    <w:p w:rsidR="0010762B" w:rsidRDefault="00557120" w14:paraId="2C0D03BE" w14:textId="77777777">
      <w:pPr>
        <w:pStyle w:val="BodyText"/>
        <w:spacing w:before="10"/>
        <w:rPr>
          <w:rFonts w:ascii="Calibri Light"/>
          <w:sz w:val="21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63703DC3" wp14:editId="07777777">
                <wp:simplePos x="0" y="0"/>
                <wp:positionH relativeFrom="page">
                  <wp:posOffset>896620</wp:posOffset>
                </wp:positionH>
                <wp:positionV relativeFrom="paragraph">
                  <wp:posOffset>193675</wp:posOffset>
                </wp:positionV>
                <wp:extent cx="5768975" cy="38100"/>
                <wp:effectExtent l="0" t="0" r="0" b="0"/>
                <wp:wrapTopAndBottom/>
                <wp:docPr id="7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8975" cy="38100"/>
                        </a:xfrm>
                        <a:prstGeom prst="rect">
                          <a:avLst/>
                        </a:prstGeom>
                        <a:solidFill>
                          <a:srgbClr val="2E539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 xmlns:wp14="http://schemas.microsoft.com/office/word/2010/wordml">
            <w:pict w14:anchorId="2E88864B">
              <v:rect id="Rectangle 2" style="position:absolute;margin-left:70.6pt;margin-top:15.25pt;width:454.25pt;height:3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color="#2e5395" stroked="f" w14:anchorId="3268A3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">
                <w10:wrap type="topAndBottom" anchorx="page"/>
              </v:rect>
            </w:pict>
          </mc:Fallback>
        </mc:AlternateContent>
      </w:r>
    </w:p>
    <w:p w:rsidR="0010762B" w:rsidRDefault="004A5A02" w14:paraId="69680CF8" w14:textId="77777777">
      <w:pPr>
        <w:ind w:left="140"/>
        <w:rPr>
          <w:rFonts w:ascii="Calibri Light"/>
          <w:sz w:val="32"/>
        </w:rPr>
      </w:pPr>
      <w:r>
        <w:rPr>
          <w:rFonts w:ascii="Calibri Light"/>
          <w:color w:val="2E5395"/>
          <w:sz w:val="32"/>
        </w:rPr>
        <w:t>Additional</w:t>
      </w:r>
      <w:r>
        <w:rPr>
          <w:rFonts w:ascii="Calibri Light"/>
          <w:color w:val="2E5395"/>
          <w:spacing w:val="-5"/>
          <w:sz w:val="32"/>
        </w:rPr>
        <w:t xml:space="preserve"> </w:t>
      </w:r>
      <w:r>
        <w:rPr>
          <w:rFonts w:ascii="Calibri Light"/>
          <w:color w:val="2E5395"/>
          <w:sz w:val="32"/>
        </w:rPr>
        <w:t>Information</w:t>
      </w:r>
    </w:p>
    <w:p w:rsidR="0010762B" w:rsidRDefault="0010762B" w14:paraId="3DEEC669" w14:textId="77777777">
      <w:pPr>
        <w:pStyle w:val="BodyText"/>
        <w:spacing w:before="1"/>
        <w:rPr>
          <w:rFonts w:ascii="Calibri Light"/>
          <w:sz w:val="16"/>
        </w:rPr>
      </w:pPr>
    </w:p>
    <w:p w:rsidR="0010762B" w:rsidRDefault="004A5A02" w14:paraId="5E43DCE6" w14:textId="77777777">
      <w:pPr>
        <w:pStyle w:val="ListParagraph"/>
        <w:numPr>
          <w:ilvl w:val="0"/>
          <w:numId w:val="1"/>
        </w:numPr>
        <w:tabs>
          <w:tab w:val="left" w:pos="853"/>
          <w:tab w:val="left" w:pos="854"/>
        </w:tabs>
      </w:pPr>
      <w:r>
        <w:t>All</w:t>
      </w:r>
      <w:r>
        <w:rPr>
          <w:spacing w:val="-1"/>
        </w:rPr>
        <w:t xml:space="preserve"> </w:t>
      </w:r>
      <w:r>
        <w:t>work</w:t>
      </w:r>
      <w:r>
        <w:rPr>
          <w:spacing w:val="-3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original.</w:t>
      </w:r>
      <w:r>
        <w:rPr>
          <w:spacing w:val="-1"/>
        </w:rPr>
        <w:t xml:space="preserve"> </w:t>
      </w:r>
      <w:r>
        <w:t>Copying</w:t>
      </w:r>
      <w:r>
        <w:rPr>
          <w:spacing w:val="-4"/>
        </w:rPr>
        <w:t xml:space="preserve"> </w:t>
      </w:r>
      <w:r>
        <w:t>or reproducing</w:t>
      </w:r>
      <w:r>
        <w:rPr>
          <w:spacing w:val="-2"/>
        </w:rPr>
        <w:t xml:space="preserve"> </w:t>
      </w:r>
      <w:r>
        <w:t>someone’s work</w:t>
      </w:r>
      <w:r>
        <w:rPr>
          <w:spacing w:val="-4"/>
        </w:rPr>
        <w:t xml:space="preserve"> </w:t>
      </w:r>
      <w:r>
        <w:t>will not</w:t>
      </w:r>
      <w:r>
        <w:rPr>
          <w:spacing w:val="-1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tolerated.</w:t>
      </w:r>
    </w:p>
    <w:p w:rsidR="0010762B" w:rsidRDefault="004A5A02" w14:paraId="14F0D3F9" w14:textId="77777777">
      <w:pPr>
        <w:pStyle w:val="ListParagraph"/>
        <w:numPr>
          <w:ilvl w:val="0"/>
          <w:numId w:val="1"/>
        </w:numPr>
        <w:tabs>
          <w:tab w:val="left" w:pos="853"/>
          <w:tab w:val="left" w:pos="854"/>
        </w:tabs>
        <w:spacing w:before="39"/>
      </w:pPr>
      <w:r>
        <w:t>The document</w:t>
      </w:r>
      <w:r>
        <w:rPr>
          <w:spacing w:val="-3"/>
        </w:rPr>
        <w:t xml:space="preserve"> </w:t>
      </w:r>
      <w:r>
        <w:t>must be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rPr>
          <w:b/>
        </w:rPr>
        <w:t>PDF</w:t>
      </w:r>
      <w:r>
        <w:rPr>
          <w:b/>
          <w:spacing w:val="-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b/>
        </w:rPr>
        <w:t xml:space="preserve">DOCX </w:t>
      </w:r>
      <w:r>
        <w:t>format,</w:t>
      </w:r>
      <w:r>
        <w:rPr>
          <w:spacing w:val="-1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formats will</w:t>
      </w:r>
      <w:r>
        <w:rPr>
          <w:spacing w:val="-4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accepted.</w:t>
      </w:r>
    </w:p>
    <w:p w:rsidR="00994D57" w:rsidRDefault="00994D57" w14:paraId="4B1128D4" w14:textId="14EBFD18">
      <w:pPr>
        <w:pStyle w:val="ListParagraph"/>
        <w:numPr>
          <w:ilvl w:val="0"/>
          <w:numId w:val="1"/>
        </w:numPr>
        <w:tabs>
          <w:tab w:val="left" w:pos="853"/>
          <w:tab w:val="left" w:pos="854"/>
        </w:tabs>
        <w:spacing w:before="39"/>
      </w:pPr>
      <w:r>
        <w:t xml:space="preserve">Practical work </w:t>
      </w:r>
      <w:proofErr w:type="gramStart"/>
      <w:r w:rsidR="006A2ECC">
        <w:t>submit</w:t>
      </w:r>
      <w:r w:rsidR="00791CE2">
        <w:t>s</w:t>
      </w:r>
      <w:proofErr w:type="gramEnd"/>
      <w:r w:rsidR="006A2ECC">
        <w:t xml:space="preserve"> in a .zip format.</w:t>
      </w:r>
    </w:p>
    <w:p w:rsidR="00F96F0D" w:rsidRDefault="00F96F0D" w14:paraId="7C2547C8" w14:textId="77777777">
      <w:pPr>
        <w:pStyle w:val="ListParagraph"/>
        <w:numPr>
          <w:ilvl w:val="0"/>
          <w:numId w:val="1"/>
        </w:numPr>
        <w:tabs>
          <w:tab w:val="left" w:pos="853"/>
          <w:tab w:val="left" w:pos="854"/>
        </w:tabs>
      </w:pPr>
      <w:r w:rsidRPr="00F96F0D">
        <w:t>The allocation of marks may be subject to change during the marking process.</w:t>
      </w:r>
    </w:p>
    <w:p w:rsidR="0010762B" w:rsidRDefault="004A5A02" w14:paraId="6560887C" w14:textId="5E9B0540">
      <w:pPr>
        <w:pStyle w:val="ListParagraph"/>
        <w:numPr>
          <w:ilvl w:val="0"/>
          <w:numId w:val="1"/>
        </w:numPr>
        <w:tabs>
          <w:tab w:val="left" w:pos="853"/>
          <w:tab w:val="left" w:pos="854"/>
        </w:tabs>
      </w:pPr>
      <w:r>
        <w:t>Late</w:t>
      </w:r>
      <w:r>
        <w:rPr>
          <w:spacing w:val="-3"/>
        </w:rPr>
        <w:t xml:space="preserve"> </w:t>
      </w:r>
      <w:r>
        <w:t>submissions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not</w:t>
      </w:r>
      <w:r>
        <w:rPr>
          <w:spacing w:val="-1"/>
        </w:rPr>
        <w:t xml:space="preserve"> </w:t>
      </w:r>
      <w:r>
        <w:t>be accepted;</w:t>
      </w:r>
      <w:r>
        <w:rPr>
          <w:spacing w:val="-3"/>
        </w:rPr>
        <w:t xml:space="preserve"> </w:t>
      </w:r>
      <w:r>
        <w:t>missing</w:t>
      </w:r>
      <w:r>
        <w:rPr>
          <w:spacing w:val="-2"/>
        </w:rPr>
        <w:t xml:space="preserve"> </w:t>
      </w:r>
      <w:r>
        <w:t>the deadline is</w:t>
      </w:r>
      <w:r>
        <w:rPr>
          <w:spacing w:val="-1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automatic</w:t>
      </w:r>
      <w:r>
        <w:rPr>
          <w:spacing w:val="-3"/>
        </w:rPr>
        <w:t xml:space="preserve"> </w:t>
      </w:r>
      <w:r>
        <w:t>0.</w:t>
      </w:r>
    </w:p>
    <w:sectPr w:rsidR="0010762B">
      <w:headerReference w:type="default" r:id="rId9"/>
      <w:footerReference w:type="default" r:id="rId10"/>
      <w:pgSz w:w="11910" w:h="16840" w:orient="portrait"/>
      <w:pgMar w:top="2080" w:right="1300" w:bottom="1180" w:left="1300" w:header="982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7425F" w:rsidRDefault="0057425F" w14:paraId="24B8BEC8" w14:textId="77777777">
      <w:r>
        <w:separator/>
      </w:r>
    </w:p>
  </w:endnote>
  <w:endnote w:type="continuationSeparator" w:id="0">
    <w:p w:rsidR="0057425F" w:rsidRDefault="0057425F" w14:paraId="4E78657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10762B" w:rsidRDefault="00557120" w14:paraId="750CEEF7" w14:textId="77777777">
    <w:pPr>
      <w:pStyle w:val="BodyText"/>
      <w:spacing w:line="14" w:lineRule="auto"/>
      <w:rPr>
        <w:sz w:val="20"/>
      </w:rPr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487512064" behindDoc="1" locked="0" layoutInCell="1" allowOverlap="1" wp14:anchorId="0BFFB870" wp14:editId="07777777">
              <wp:simplePos x="0" y="0"/>
              <wp:positionH relativeFrom="page">
                <wp:posOffset>896620</wp:posOffset>
              </wp:positionH>
              <wp:positionV relativeFrom="page">
                <wp:posOffset>9884410</wp:posOffset>
              </wp:positionV>
              <wp:extent cx="5768975" cy="6350"/>
              <wp:effectExtent l="0" t="0" r="0" b="0"/>
              <wp:wrapNone/>
              <wp:docPr id="4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768975" cy="6350"/>
                      </a:xfrm>
                      <a:prstGeom prst="rect">
                        <a:avLst/>
                      </a:prstGeom>
                      <a:solidFill>
                        <a:srgbClr val="D9D9D9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wp14="http://schemas.microsoft.com/office/word/2010/wordml">
          <w:pict w14:anchorId="7B0861FF">
            <v:rect id="Rectangle 2" style="position:absolute;margin-left:70.6pt;margin-top:778.3pt;width:454.25pt;height:.5pt;z-index:-15804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color="#d9d9d9" stroked="f" w14:anchorId="7A0D75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">
              <w10:wrap anchorx="page" anchory="page"/>
            </v:rect>
          </w:pict>
        </mc:Fallback>
      </mc:AlternateContent>
    </w: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487512576" behindDoc="1" locked="0" layoutInCell="1" allowOverlap="1" wp14:anchorId="0A4C4272" wp14:editId="07777777">
              <wp:simplePos x="0" y="0"/>
              <wp:positionH relativeFrom="page">
                <wp:posOffset>876300</wp:posOffset>
              </wp:positionH>
              <wp:positionV relativeFrom="page">
                <wp:posOffset>9917430</wp:posOffset>
              </wp:positionV>
              <wp:extent cx="679450" cy="16573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7945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0762B" w:rsidRDefault="004A5A02" w14:paraId="0DFE7063" w14:textId="77777777">
                          <w:pPr>
                            <w:spacing w:line="245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b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557120">
                            <w:rPr>
                              <w:b/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b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|</w:t>
                          </w:r>
                          <w:r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</w:rPr>
                            <w:t>P</w:t>
                          </w:r>
                          <w:r>
                            <w:rPr>
                              <w:color w:val="7E7E7E"/>
                              <w:spacing w:val="12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</w:rPr>
                            <w:t>a</w:t>
                          </w:r>
                          <w:r>
                            <w:rPr>
                              <w:color w:val="7E7E7E"/>
                              <w:spacing w:val="9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</w:rPr>
                            <w:t>g</w:t>
                          </w:r>
                          <w:r>
                            <w:rPr>
                              <w:color w:val="7E7E7E"/>
                              <w:spacing w:val="9"/>
                            </w:rPr>
                            <w:t xml:space="preserve"> </w:t>
                          </w:r>
                          <w:r>
                            <w:rPr>
                              <w:color w:val="7E7E7E"/>
                            </w:rPr>
                            <w:t>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0A4C4272">
              <v:stroke joinstyle="miter"/>
              <v:path gradientshapeok="t" o:connecttype="rect"/>
            </v:shapetype>
            <v:shape id="Text Box 1" style="position:absolute;margin-left:69pt;margin-top:780.9pt;width:53.5pt;height:13.05pt;z-index:-15803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">
              <v:textbox inset="0,0,0,0">
                <w:txbxContent>
                  <w:p w:rsidR="0010762B" w:rsidRDefault="004A5A02" w14:paraId="0DFE7063" w14:textId="77777777">
                    <w:pPr>
                      <w:spacing w:line="245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b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557120">
                      <w:rPr>
                        <w:b/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b/>
                        <w:spacing w:val="1"/>
                      </w:rPr>
                      <w:t xml:space="preserve"> </w:t>
                    </w:r>
                    <w:r>
                      <w:rPr>
                        <w:b/>
                      </w:rPr>
                      <w:t>|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color w:val="7E7E7E"/>
                      </w:rPr>
                      <w:t>P</w:t>
                    </w:r>
                    <w:r>
                      <w:rPr>
                        <w:color w:val="7E7E7E"/>
                        <w:spacing w:val="12"/>
                      </w:rPr>
                      <w:t xml:space="preserve"> </w:t>
                    </w:r>
                    <w:r>
                      <w:rPr>
                        <w:color w:val="7E7E7E"/>
                      </w:rPr>
                      <w:t>a</w:t>
                    </w:r>
                    <w:r>
                      <w:rPr>
                        <w:color w:val="7E7E7E"/>
                        <w:spacing w:val="9"/>
                      </w:rPr>
                      <w:t xml:space="preserve"> </w:t>
                    </w:r>
                    <w:r>
                      <w:rPr>
                        <w:color w:val="7E7E7E"/>
                      </w:rPr>
                      <w:t>g</w:t>
                    </w:r>
                    <w:r>
                      <w:rPr>
                        <w:color w:val="7E7E7E"/>
                        <w:spacing w:val="9"/>
                      </w:rPr>
                      <w:t xml:space="preserve"> </w:t>
                    </w:r>
                    <w:r>
                      <w:rPr>
                        <w:color w:val="7E7E7E"/>
                      </w:rPr>
                      <w:t>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7425F" w:rsidRDefault="0057425F" w14:paraId="74F91B63" w14:textId="77777777">
      <w:r>
        <w:separator/>
      </w:r>
    </w:p>
  </w:footnote>
  <w:footnote w:type="continuationSeparator" w:id="0">
    <w:p w:rsidR="0057425F" w:rsidRDefault="0057425F" w14:paraId="7BE0AFB5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10762B" w:rsidRDefault="004A5A02" w14:paraId="05F74BA3" w14:textId="77777777">
    <w:pPr>
      <w:pStyle w:val="BodyText"/>
      <w:spacing w:line="14" w:lineRule="auto"/>
      <w:rPr>
        <w:sz w:val="20"/>
      </w:rPr>
    </w:pPr>
    <w:r>
      <w:rPr>
        <w:noProof/>
        <w:lang w:val="en-ZA" w:eastAsia="en-ZA"/>
      </w:rPr>
      <w:drawing>
        <wp:anchor distT="0" distB="0" distL="0" distR="0" simplePos="0" relativeHeight="487510528" behindDoc="1" locked="0" layoutInCell="1" allowOverlap="1" wp14:anchorId="346276E0" wp14:editId="07777777">
          <wp:simplePos x="0" y="0"/>
          <wp:positionH relativeFrom="page">
            <wp:posOffset>1011174</wp:posOffset>
          </wp:positionH>
          <wp:positionV relativeFrom="page">
            <wp:posOffset>623442</wp:posOffset>
          </wp:positionV>
          <wp:extent cx="1005586" cy="700151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05586" cy="7001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57120"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487511040" behindDoc="1" locked="0" layoutInCell="1" allowOverlap="1" wp14:anchorId="6B1F4D49" wp14:editId="07777777">
              <wp:simplePos x="0" y="0"/>
              <wp:positionH relativeFrom="page">
                <wp:posOffset>3482340</wp:posOffset>
              </wp:positionH>
              <wp:positionV relativeFrom="page">
                <wp:posOffset>706755</wp:posOffset>
              </wp:positionV>
              <wp:extent cx="734060" cy="507365"/>
              <wp:effectExtent l="0" t="0" r="0" b="0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34060" cy="507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0762B" w:rsidRDefault="004A5A02" w14:paraId="7B6A15BB" w14:textId="77777777">
                          <w:pPr>
                            <w:pStyle w:val="BodyText"/>
                            <w:spacing w:line="245" w:lineRule="exact"/>
                            <w:ind w:left="20"/>
                          </w:pPr>
                          <w:r>
                            <w:rPr>
                              <w:color w:val="2E5395"/>
                            </w:rPr>
                            <w:t>Subject:</w:t>
                          </w:r>
                        </w:p>
                        <w:p w:rsidR="0010762B" w:rsidRDefault="004A5A02" w14:paraId="7BC8114F" w14:textId="77777777">
                          <w:pPr>
                            <w:pStyle w:val="BodyText"/>
                            <w:ind w:left="20" w:right="1"/>
                          </w:pPr>
                          <w:r>
                            <w:rPr>
                              <w:color w:val="2E5395"/>
                            </w:rPr>
                            <w:t>Assessment:</w:t>
                          </w:r>
                          <w:r>
                            <w:rPr>
                              <w:color w:val="2E5395"/>
                              <w:spacing w:val="-47"/>
                            </w:rPr>
                            <w:t xml:space="preserve"> </w:t>
                          </w:r>
                          <w:r>
                            <w:rPr>
                              <w:color w:val="2E5395"/>
                            </w:rPr>
                            <w:t>Total: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6B1F4D49">
              <v:stroke joinstyle="miter"/>
              <v:path gradientshapeok="t" o:connecttype="rect"/>
            </v:shapetype>
            <v:shape id="Text Box 4" style="position:absolute;margin-left:274.2pt;margin-top:55.65pt;width:57.8pt;height:39.95pt;z-index:-1580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">
              <v:textbox inset="0,0,0,0">
                <w:txbxContent>
                  <w:p w:rsidR="0010762B" w:rsidRDefault="004A5A02" w14:paraId="7B6A15BB" w14:textId="77777777">
                    <w:pPr>
                      <w:pStyle w:val="BodyText"/>
                      <w:spacing w:line="245" w:lineRule="exact"/>
                      <w:ind w:left="20"/>
                    </w:pPr>
                    <w:r>
                      <w:rPr>
                        <w:color w:val="2E5395"/>
                      </w:rPr>
                      <w:t>Subject:</w:t>
                    </w:r>
                  </w:p>
                  <w:p w:rsidR="0010762B" w:rsidRDefault="004A5A02" w14:paraId="7BC8114F" w14:textId="77777777">
                    <w:pPr>
                      <w:pStyle w:val="BodyText"/>
                      <w:ind w:left="20" w:right="1"/>
                    </w:pPr>
                    <w:r>
                      <w:rPr>
                        <w:color w:val="2E5395"/>
                      </w:rPr>
                      <w:t>Assessment:</w:t>
                    </w:r>
                    <w:r>
                      <w:rPr>
                        <w:color w:val="2E5395"/>
                        <w:spacing w:val="-47"/>
                      </w:rPr>
                      <w:t xml:space="preserve"> </w:t>
                    </w:r>
                    <w:r>
                      <w:rPr>
                        <w:color w:val="2E5395"/>
                      </w:rPr>
                      <w:t>Total: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57120"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487511552" behindDoc="1" locked="0" layoutInCell="1" allowOverlap="1" wp14:anchorId="51C9429A" wp14:editId="07777777">
              <wp:simplePos x="0" y="0"/>
              <wp:positionH relativeFrom="page">
                <wp:posOffset>5334635</wp:posOffset>
              </wp:positionH>
              <wp:positionV relativeFrom="page">
                <wp:posOffset>706755</wp:posOffset>
              </wp:positionV>
              <wp:extent cx="1188720" cy="507365"/>
              <wp:effectExtent l="0" t="0" r="0" b="0"/>
              <wp:wrapNone/>
              <wp:docPr id="5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8720" cy="5073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0762B" w:rsidRDefault="00A6148A" w14:paraId="4C15C56B" w14:textId="53D366C1">
                          <w:pPr>
                            <w:pStyle w:val="BodyText"/>
                            <w:spacing w:line="245" w:lineRule="exact"/>
                            <w:ind w:right="18"/>
                            <w:jc w:val="right"/>
                          </w:pPr>
                          <w:r>
                            <w:rPr>
                              <w:color w:val="2E5395"/>
                            </w:rPr>
                            <w:t>Programming</w:t>
                          </w:r>
                          <w:r w:rsidR="00557120">
                            <w:rPr>
                              <w:color w:val="2E5395"/>
                            </w:rPr>
                            <w:t xml:space="preserve"> </w:t>
                          </w:r>
                          <w:r w:rsidR="00557120">
                            <w:rPr>
                              <w:color w:val="2E5395"/>
                              <w:spacing w:val="-1"/>
                            </w:rPr>
                            <w:t>261</w:t>
                          </w:r>
                        </w:p>
                        <w:p w:rsidR="0010762B" w:rsidRDefault="00557120" w14:paraId="53A9C7B6" w14:textId="77777777">
                          <w:pPr>
                            <w:pStyle w:val="BodyText"/>
                            <w:ind w:right="18"/>
                            <w:jc w:val="right"/>
                          </w:pPr>
                          <w:r>
                            <w:rPr>
                              <w:color w:val="2E5395"/>
                            </w:rPr>
                            <w:t xml:space="preserve">Project  </w:t>
                          </w:r>
                        </w:p>
                        <w:p w:rsidR="0010762B" w:rsidRDefault="00A6148A" w14:paraId="270B242E" w14:textId="7019CCFB">
                          <w:pPr>
                            <w:pStyle w:val="BodyText"/>
                            <w:spacing w:before="1"/>
                            <w:ind w:right="18"/>
                            <w:jc w:val="right"/>
                          </w:pPr>
                          <w:r>
                            <w:rPr>
                              <w:color w:val="2E5395"/>
                            </w:rPr>
                            <w:t xml:space="preserve">50 </w:t>
                          </w:r>
                          <w:r w:rsidR="00557120">
                            <w:rPr>
                              <w:color w:val="2E5395"/>
                            </w:rPr>
                            <w:t>Mark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style="position:absolute;margin-left:420.05pt;margin-top:55.65pt;width:93.6pt;height:39.95pt;z-index:-1580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" w14:anchorId="51C9429A">
              <v:textbox inset="0,0,0,0">
                <w:txbxContent>
                  <w:p w:rsidR="0010762B" w:rsidRDefault="00A6148A" w14:paraId="4C15C56B" w14:textId="53D366C1">
                    <w:pPr>
                      <w:pStyle w:val="BodyText"/>
                      <w:spacing w:line="245" w:lineRule="exact"/>
                      <w:ind w:right="18"/>
                      <w:jc w:val="right"/>
                    </w:pPr>
                    <w:r>
                      <w:rPr>
                        <w:color w:val="2E5395"/>
                      </w:rPr>
                      <w:t>Programming</w:t>
                    </w:r>
                    <w:r w:rsidR="00557120">
                      <w:rPr>
                        <w:color w:val="2E5395"/>
                      </w:rPr>
                      <w:t xml:space="preserve"> </w:t>
                    </w:r>
                    <w:r w:rsidR="00557120">
                      <w:rPr>
                        <w:color w:val="2E5395"/>
                        <w:spacing w:val="-1"/>
                      </w:rPr>
                      <w:t>261</w:t>
                    </w:r>
                  </w:p>
                  <w:p w:rsidR="0010762B" w:rsidRDefault="00557120" w14:paraId="53A9C7B6" w14:textId="77777777">
                    <w:pPr>
                      <w:pStyle w:val="BodyText"/>
                      <w:ind w:right="18"/>
                      <w:jc w:val="right"/>
                    </w:pPr>
                    <w:r>
                      <w:rPr>
                        <w:color w:val="2E5395"/>
                      </w:rPr>
                      <w:t xml:space="preserve">Project  </w:t>
                    </w:r>
                  </w:p>
                  <w:p w:rsidR="0010762B" w:rsidRDefault="00A6148A" w14:paraId="270B242E" w14:textId="7019CCFB">
                    <w:pPr>
                      <w:pStyle w:val="BodyText"/>
                      <w:spacing w:before="1"/>
                      <w:ind w:right="18"/>
                      <w:jc w:val="right"/>
                    </w:pPr>
                    <w:r>
                      <w:rPr>
                        <w:color w:val="2E5395"/>
                      </w:rPr>
                      <w:t xml:space="preserve">50 </w:t>
                    </w:r>
                    <w:r w:rsidR="00557120">
                      <w:rPr>
                        <w:color w:val="2E5395"/>
                      </w:rPr>
                      <w:t>Mark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11738"/>
    <w:multiLevelType w:val="hybridMultilevel"/>
    <w:tmpl w:val="0CC6780A"/>
    <w:lvl w:ilvl="0" w:tplc="B906C8E2">
      <w:numFmt w:val="bullet"/>
      <w:lvlText w:val=""/>
      <w:lvlJc w:val="left"/>
      <w:pPr>
        <w:ind w:left="860" w:hanging="360"/>
      </w:pPr>
      <w:rPr>
        <w:rFonts w:hint="default" w:ascii="Symbol" w:hAnsi="Symbol" w:eastAsia="Symbol" w:cs="Symbol"/>
        <w:w w:val="100"/>
        <w:sz w:val="22"/>
        <w:szCs w:val="22"/>
        <w:lang w:val="en-US" w:eastAsia="en-US" w:bidi="ar-SA"/>
      </w:rPr>
    </w:lvl>
    <w:lvl w:ilvl="1" w:tplc="FBC43AE0">
      <w:numFmt w:val="bullet"/>
      <w:lvlText w:val="•"/>
      <w:lvlJc w:val="left"/>
      <w:pPr>
        <w:ind w:left="1704" w:hanging="360"/>
      </w:pPr>
      <w:rPr>
        <w:rFonts w:hint="default"/>
        <w:lang w:val="en-US" w:eastAsia="en-US" w:bidi="ar-SA"/>
      </w:rPr>
    </w:lvl>
    <w:lvl w:ilvl="2" w:tplc="260290E8">
      <w:numFmt w:val="bullet"/>
      <w:lvlText w:val="•"/>
      <w:lvlJc w:val="left"/>
      <w:pPr>
        <w:ind w:left="2549" w:hanging="360"/>
      </w:pPr>
      <w:rPr>
        <w:rFonts w:hint="default"/>
        <w:lang w:val="en-US" w:eastAsia="en-US" w:bidi="ar-SA"/>
      </w:rPr>
    </w:lvl>
    <w:lvl w:ilvl="3" w:tplc="8962E0F0">
      <w:numFmt w:val="bullet"/>
      <w:lvlText w:val="•"/>
      <w:lvlJc w:val="left"/>
      <w:pPr>
        <w:ind w:left="3393" w:hanging="360"/>
      </w:pPr>
      <w:rPr>
        <w:rFonts w:hint="default"/>
        <w:lang w:val="en-US" w:eastAsia="en-US" w:bidi="ar-SA"/>
      </w:rPr>
    </w:lvl>
    <w:lvl w:ilvl="4" w:tplc="EA9C0E12">
      <w:numFmt w:val="bullet"/>
      <w:lvlText w:val="•"/>
      <w:lvlJc w:val="left"/>
      <w:pPr>
        <w:ind w:left="4238" w:hanging="360"/>
      </w:pPr>
      <w:rPr>
        <w:rFonts w:hint="default"/>
        <w:lang w:val="en-US" w:eastAsia="en-US" w:bidi="ar-SA"/>
      </w:rPr>
    </w:lvl>
    <w:lvl w:ilvl="5" w:tplc="4852C3A8">
      <w:numFmt w:val="bullet"/>
      <w:lvlText w:val="•"/>
      <w:lvlJc w:val="left"/>
      <w:pPr>
        <w:ind w:left="5083" w:hanging="360"/>
      </w:pPr>
      <w:rPr>
        <w:rFonts w:hint="default"/>
        <w:lang w:val="en-US" w:eastAsia="en-US" w:bidi="ar-SA"/>
      </w:rPr>
    </w:lvl>
    <w:lvl w:ilvl="6" w:tplc="908A8922">
      <w:numFmt w:val="bullet"/>
      <w:lvlText w:val="•"/>
      <w:lvlJc w:val="left"/>
      <w:pPr>
        <w:ind w:left="5927" w:hanging="360"/>
      </w:pPr>
      <w:rPr>
        <w:rFonts w:hint="default"/>
        <w:lang w:val="en-US" w:eastAsia="en-US" w:bidi="ar-SA"/>
      </w:rPr>
    </w:lvl>
    <w:lvl w:ilvl="7" w:tplc="5BEE39B2">
      <w:numFmt w:val="bullet"/>
      <w:lvlText w:val="•"/>
      <w:lvlJc w:val="left"/>
      <w:pPr>
        <w:ind w:left="6772" w:hanging="360"/>
      </w:pPr>
      <w:rPr>
        <w:rFonts w:hint="default"/>
        <w:lang w:val="en-US" w:eastAsia="en-US" w:bidi="ar-SA"/>
      </w:rPr>
    </w:lvl>
    <w:lvl w:ilvl="8" w:tplc="B56C7ACE">
      <w:numFmt w:val="bullet"/>
      <w:lvlText w:val="•"/>
      <w:lvlJc w:val="left"/>
      <w:pPr>
        <w:ind w:left="7617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7766486"/>
    <w:multiLevelType w:val="hybridMultilevel"/>
    <w:tmpl w:val="6E66E018"/>
    <w:lvl w:ilvl="0" w:tplc="B486FFCE">
      <w:start w:val="1"/>
      <w:numFmt w:val="decimal"/>
      <w:lvlText w:val="%1."/>
      <w:lvlJc w:val="left"/>
      <w:pPr>
        <w:ind w:left="860" w:hanging="360"/>
      </w:pPr>
      <w:rPr>
        <w:rFonts w:hint="default" w:ascii="Calibri" w:hAnsi="Calibri" w:eastAsia="Calibri" w:cs="Calibri"/>
        <w:w w:val="100"/>
        <w:sz w:val="22"/>
        <w:szCs w:val="22"/>
        <w:lang w:val="en-US" w:eastAsia="en-US" w:bidi="ar-SA"/>
      </w:rPr>
    </w:lvl>
    <w:lvl w:ilvl="1" w:tplc="0CD49C98">
      <w:start w:val="1"/>
      <w:numFmt w:val="lowerLetter"/>
      <w:lvlText w:val="%2."/>
      <w:lvlJc w:val="left"/>
      <w:pPr>
        <w:ind w:left="1220" w:hanging="360"/>
      </w:pPr>
      <w:rPr>
        <w:rFonts w:hint="default" w:ascii="Calibri" w:hAnsi="Calibri" w:eastAsia="Calibri" w:cs="Calibri"/>
        <w:spacing w:val="-1"/>
        <w:w w:val="100"/>
        <w:sz w:val="22"/>
        <w:szCs w:val="22"/>
        <w:lang w:val="en-US" w:eastAsia="en-US" w:bidi="ar-SA"/>
      </w:rPr>
    </w:lvl>
    <w:lvl w:ilvl="2" w:tplc="1D30288A">
      <w:numFmt w:val="bullet"/>
      <w:lvlText w:val="•"/>
      <w:lvlJc w:val="left"/>
      <w:pPr>
        <w:ind w:left="2118" w:hanging="360"/>
      </w:pPr>
      <w:rPr>
        <w:rFonts w:hint="default"/>
        <w:lang w:val="en-US" w:eastAsia="en-US" w:bidi="ar-SA"/>
      </w:rPr>
    </w:lvl>
    <w:lvl w:ilvl="3" w:tplc="A51EFE20">
      <w:numFmt w:val="bullet"/>
      <w:lvlText w:val="•"/>
      <w:lvlJc w:val="left"/>
      <w:pPr>
        <w:ind w:left="3016" w:hanging="360"/>
      </w:pPr>
      <w:rPr>
        <w:rFonts w:hint="default"/>
        <w:lang w:val="en-US" w:eastAsia="en-US" w:bidi="ar-SA"/>
      </w:rPr>
    </w:lvl>
    <w:lvl w:ilvl="4" w:tplc="9702B260">
      <w:numFmt w:val="bullet"/>
      <w:lvlText w:val="•"/>
      <w:lvlJc w:val="left"/>
      <w:pPr>
        <w:ind w:left="3915" w:hanging="360"/>
      </w:pPr>
      <w:rPr>
        <w:rFonts w:hint="default"/>
        <w:lang w:val="en-US" w:eastAsia="en-US" w:bidi="ar-SA"/>
      </w:rPr>
    </w:lvl>
    <w:lvl w:ilvl="5" w:tplc="B12207E4">
      <w:numFmt w:val="bullet"/>
      <w:lvlText w:val="•"/>
      <w:lvlJc w:val="left"/>
      <w:pPr>
        <w:ind w:left="4813" w:hanging="360"/>
      </w:pPr>
      <w:rPr>
        <w:rFonts w:hint="default"/>
        <w:lang w:val="en-US" w:eastAsia="en-US" w:bidi="ar-SA"/>
      </w:rPr>
    </w:lvl>
    <w:lvl w:ilvl="6" w:tplc="003AEE2A">
      <w:numFmt w:val="bullet"/>
      <w:lvlText w:val="•"/>
      <w:lvlJc w:val="left"/>
      <w:pPr>
        <w:ind w:left="5712" w:hanging="360"/>
      </w:pPr>
      <w:rPr>
        <w:rFonts w:hint="default"/>
        <w:lang w:val="en-US" w:eastAsia="en-US" w:bidi="ar-SA"/>
      </w:rPr>
    </w:lvl>
    <w:lvl w:ilvl="7" w:tplc="795C61A8">
      <w:numFmt w:val="bullet"/>
      <w:lvlText w:val="•"/>
      <w:lvlJc w:val="left"/>
      <w:pPr>
        <w:ind w:left="6610" w:hanging="360"/>
      </w:pPr>
      <w:rPr>
        <w:rFonts w:hint="default"/>
        <w:lang w:val="en-US" w:eastAsia="en-US" w:bidi="ar-SA"/>
      </w:rPr>
    </w:lvl>
    <w:lvl w:ilvl="8" w:tplc="DBBC4548">
      <w:numFmt w:val="bullet"/>
      <w:lvlText w:val="•"/>
      <w:lvlJc w:val="left"/>
      <w:pPr>
        <w:ind w:left="750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4B983976"/>
    <w:multiLevelType w:val="hybridMultilevel"/>
    <w:tmpl w:val="3882483C"/>
    <w:lvl w:ilvl="0" w:tplc="BEECF366">
      <w:start w:val="8"/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Calibri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6FC76AAA"/>
    <w:multiLevelType w:val="hybridMultilevel"/>
    <w:tmpl w:val="AFC23208"/>
    <w:lvl w:ilvl="0" w:tplc="1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70193895"/>
    <w:multiLevelType w:val="hybridMultilevel"/>
    <w:tmpl w:val="C324F7B6"/>
    <w:lvl w:ilvl="0" w:tplc="C01EE3F2">
      <w:numFmt w:val="bullet"/>
      <w:lvlText w:val=""/>
      <w:lvlJc w:val="left"/>
      <w:pPr>
        <w:ind w:left="1580" w:hanging="360"/>
      </w:pPr>
      <w:rPr>
        <w:rFonts w:hint="default" w:ascii="Symbol" w:hAnsi="Symbol" w:eastAsia="Symbol" w:cs="Symbol"/>
        <w:w w:val="100"/>
        <w:sz w:val="22"/>
        <w:szCs w:val="22"/>
        <w:lang w:val="en-US" w:eastAsia="en-US" w:bidi="ar-SA"/>
      </w:rPr>
    </w:lvl>
    <w:lvl w:ilvl="1" w:tplc="51047D48">
      <w:numFmt w:val="bullet"/>
      <w:lvlText w:val="•"/>
      <w:lvlJc w:val="left"/>
      <w:pPr>
        <w:ind w:left="2352" w:hanging="360"/>
      </w:pPr>
      <w:rPr>
        <w:rFonts w:hint="default"/>
        <w:lang w:val="en-US" w:eastAsia="en-US" w:bidi="ar-SA"/>
      </w:rPr>
    </w:lvl>
    <w:lvl w:ilvl="2" w:tplc="B6125468">
      <w:numFmt w:val="bullet"/>
      <w:lvlText w:val="•"/>
      <w:lvlJc w:val="left"/>
      <w:pPr>
        <w:ind w:left="3125" w:hanging="360"/>
      </w:pPr>
      <w:rPr>
        <w:rFonts w:hint="default"/>
        <w:lang w:val="en-US" w:eastAsia="en-US" w:bidi="ar-SA"/>
      </w:rPr>
    </w:lvl>
    <w:lvl w:ilvl="3" w:tplc="766ED80A">
      <w:numFmt w:val="bullet"/>
      <w:lvlText w:val="•"/>
      <w:lvlJc w:val="left"/>
      <w:pPr>
        <w:ind w:left="3897" w:hanging="360"/>
      </w:pPr>
      <w:rPr>
        <w:rFonts w:hint="default"/>
        <w:lang w:val="en-US" w:eastAsia="en-US" w:bidi="ar-SA"/>
      </w:rPr>
    </w:lvl>
    <w:lvl w:ilvl="4" w:tplc="920EB9F0">
      <w:numFmt w:val="bullet"/>
      <w:lvlText w:val="•"/>
      <w:lvlJc w:val="left"/>
      <w:pPr>
        <w:ind w:left="4670" w:hanging="360"/>
      </w:pPr>
      <w:rPr>
        <w:rFonts w:hint="default"/>
        <w:lang w:val="en-US" w:eastAsia="en-US" w:bidi="ar-SA"/>
      </w:rPr>
    </w:lvl>
    <w:lvl w:ilvl="5" w:tplc="B34E3F16">
      <w:numFmt w:val="bullet"/>
      <w:lvlText w:val="•"/>
      <w:lvlJc w:val="left"/>
      <w:pPr>
        <w:ind w:left="5443" w:hanging="360"/>
      </w:pPr>
      <w:rPr>
        <w:rFonts w:hint="default"/>
        <w:lang w:val="en-US" w:eastAsia="en-US" w:bidi="ar-SA"/>
      </w:rPr>
    </w:lvl>
    <w:lvl w:ilvl="6" w:tplc="A4BC6D9E">
      <w:numFmt w:val="bullet"/>
      <w:lvlText w:val="•"/>
      <w:lvlJc w:val="left"/>
      <w:pPr>
        <w:ind w:left="6215" w:hanging="360"/>
      </w:pPr>
      <w:rPr>
        <w:rFonts w:hint="default"/>
        <w:lang w:val="en-US" w:eastAsia="en-US" w:bidi="ar-SA"/>
      </w:rPr>
    </w:lvl>
    <w:lvl w:ilvl="7" w:tplc="E3EA1256">
      <w:numFmt w:val="bullet"/>
      <w:lvlText w:val="•"/>
      <w:lvlJc w:val="left"/>
      <w:pPr>
        <w:ind w:left="6988" w:hanging="360"/>
      </w:pPr>
      <w:rPr>
        <w:rFonts w:hint="default"/>
        <w:lang w:val="en-US" w:eastAsia="en-US" w:bidi="ar-SA"/>
      </w:rPr>
    </w:lvl>
    <w:lvl w:ilvl="8" w:tplc="E4041300">
      <w:numFmt w:val="bullet"/>
      <w:lvlText w:val="•"/>
      <w:lvlJc w:val="left"/>
      <w:pPr>
        <w:ind w:left="7761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7B5B36C6"/>
    <w:multiLevelType w:val="hybridMultilevel"/>
    <w:tmpl w:val="1C3A21F8"/>
    <w:lvl w:ilvl="0" w:tplc="74267A18">
      <w:numFmt w:val="bullet"/>
      <w:lvlText w:val="•"/>
      <w:lvlJc w:val="left"/>
      <w:pPr>
        <w:ind w:left="853" w:hanging="356"/>
      </w:pPr>
      <w:rPr>
        <w:rFonts w:hint="default" w:ascii="Arial MT" w:hAnsi="Arial MT" w:eastAsia="Arial MT" w:cs="Arial MT"/>
        <w:w w:val="100"/>
        <w:sz w:val="22"/>
        <w:szCs w:val="22"/>
        <w:lang w:val="en-US" w:eastAsia="en-US" w:bidi="ar-SA"/>
      </w:rPr>
    </w:lvl>
    <w:lvl w:ilvl="1" w:tplc="53707EDE">
      <w:numFmt w:val="bullet"/>
      <w:lvlText w:val="•"/>
      <w:lvlJc w:val="left"/>
      <w:pPr>
        <w:ind w:left="1704" w:hanging="356"/>
      </w:pPr>
      <w:rPr>
        <w:rFonts w:hint="default"/>
        <w:lang w:val="en-US" w:eastAsia="en-US" w:bidi="ar-SA"/>
      </w:rPr>
    </w:lvl>
    <w:lvl w:ilvl="2" w:tplc="97D8A792">
      <w:numFmt w:val="bullet"/>
      <w:lvlText w:val="•"/>
      <w:lvlJc w:val="left"/>
      <w:pPr>
        <w:ind w:left="2549" w:hanging="356"/>
      </w:pPr>
      <w:rPr>
        <w:rFonts w:hint="default"/>
        <w:lang w:val="en-US" w:eastAsia="en-US" w:bidi="ar-SA"/>
      </w:rPr>
    </w:lvl>
    <w:lvl w:ilvl="3" w:tplc="0B9494D6">
      <w:numFmt w:val="bullet"/>
      <w:lvlText w:val="•"/>
      <w:lvlJc w:val="left"/>
      <w:pPr>
        <w:ind w:left="3393" w:hanging="356"/>
      </w:pPr>
      <w:rPr>
        <w:rFonts w:hint="default"/>
        <w:lang w:val="en-US" w:eastAsia="en-US" w:bidi="ar-SA"/>
      </w:rPr>
    </w:lvl>
    <w:lvl w:ilvl="4" w:tplc="4F90CA00">
      <w:numFmt w:val="bullet"/>
      <w:lvlText w:val="•"/>
      <w:lvlJc w:val="left"/>
      <w:pPr>
        <w:ind w:left="4238" w:hanging="356"/>
      </w:pPr>
      <w:rPr>
        <w:rFonts w:hint="default"/>
        <w:lang w:val="en-US" w:eastAsia="en-US" w:bidi="ar-SA"/>
      </w:rPr>
    </w:lvl>
    <w:lvl w:ilvl="5" w:tplc="084EE40A">
      <w:numFmt w:val="bullet"/>
      <w:lvlText w:val="•"/>
      <w:lvlJc w:val="left"/>
      <w:pPr>
        <w:ind w:left="5083" w:hanging="356"/>
      </w:pPr>
      <w:rPr>
        <w:rFonts w:hint="default"/>
        <w:lang w:val="en-US" w:eastAsia="en-US" w:bidi="ar-SA"/>
      </w:rPr>
    </w:lvl>
    <w:lvl w:ilvl="6" w:tplc="06F2BE92">
      <w:numFmt w:val="bullet"/>
      <w:lvlText w:val="•"/>
      <w:lvlJc w:val="left"/>
      <w:pPr>
        <w:ind w:left="5927" w:hanging="356"/>
      </w:pPr>
      <w:rPr>
        <w:rFonts w:hint="default"/>
        <w:lang w:val="en-US" w:eastAsia="en-US" w:bidi="ar-SA"/>
      </w:rPr>
    </w:lvl>
    <w:lvl w:ilvl="7" w:tplc="9640B9D0">
      <w:numFmt w:val="bullet"/>
      <w:lvlText w:val="•"/>
      <w:lvlJc w:val="left"/>
      <w:pPr>
        <w:ind w:left="6772" w:hanging="356"/>
      </w:pPr>
      <w:rPr>
        <w:rFonts w:hint="default"/>
        <w:lang w:val="en-US" w:eastAsia="en-US" w:bidi="ar-SA"/>
      </w:rPr>
    </w:lvl>
    <w:lvl w:ilvl="8" w:tplc="D9AC453E">
      <w:numFmt w:val="bullet"/>
      <w:lvlText w:val="•"/>
      <w:lvlJc w:val="left"/>
      <w:pPr>
        <w:ind w:left="7617" w:hanging="356"/>
      </w:pPr>
      <w:rPr>
        <w:rFonts w:hint="default"/>
        <w:lang w:val="en-US" w:eastAsia="en-US" w:bidi="ar-SA"/>
      </w:rPr>
    </w:lvl>
  </w:abstractNum>
  <w:num w:numId="1" w16cid:durableId="513426466">
    <w:abstractNumId w:val="5"/>
  </w:num>
  <w:num w:numId="2" w16cid:durableId="1279796807">
    <w:abstractNumId w:val="4"/>
  </w:num>
  <w:num w:numId="3" w16cid:durableId="676881444">
    <w:abstractNumId w:val="1"/>
  </w:num>
  <w:num w:numId="4" w16cid:durableId="1265839559">
    <w:abstractNumId w:val="0"/>
  </w:num>
  <w:num w:numId="5" w16cid:durableId="1157723488">
    <w:abstractNumId w:val="3"/>
  </w:num>
  <w:num w:numId="6" w16cid:durableId="8131057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trackRevisions w:val="false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MDMyNzexNDKytDBX0lEKTi0uzszPAykwqgUATO4EdywAAAA="/>
  </w:docVars>
  <w:rsids>
    <w:rsidRoot w:val="0010762B"/>
    <w:rsid w:val="0001227F"/>
    <w:rsid w:val="00016275"/>
    <w:rsid w:val="00022E77"/>
    <w:rsid w:val="0003602D"/>
    <w:rsid w:val="00054DB4"/>
    <w:rsid w:val="00076288"/>
    <w:rsid w:val="0009252A"/>
    <w:rsid w:val="000B5A2F"/>
    <w:rsid w:val="000C1D9D"/>
    <w:rsid w:val="00106B8B"/>
    <w:rsid w:val="0010762B"/>
    <w:rsid w:val="00155D5A"/>
    <w:rsid w:val="001B0D4D"/>
    <w:rsid w:val="00234DBF"/>
    <w:rsid w:val="00266C38"/>
    <w:rsid w:val="00297342"/>
    <w:rsid w:val="002B2FC8"/>
    <w:rsid w:val="002C192D"/>
    <w:rsid w:val="00325FF1"/>
    <w:rsid w:val="003327F5"/>
    <w:rsid w:val="003B2691"/>
    <w:rsid w:val="00403EBE"/>
    <w:rsid w:val="00470DD0"/>
    <w:rsid w:val="00495E42"/>
    <w:rsid w:val="004A5A02"/>
    <w:rsid w:val="00554622"/>
    <w:rsid w:val="00557120"/>
    <w:rsid w:val="0057425F"/>
    <w:rsid w:val="005C50C9"/>
    <w:rsid w:val="005E5C9D"/>
    <w:rsid w:val="00611840"/>
    <w:rsid w:val="006151C7"/>
    <w:rsid w:val="006165F6"/>
    <w:rsid w:val="006963D1"/>
    <w:rsid w:val="006A2ECC"/>
    <w:rsid w:val="006B0D71"/>
    <w:rsid w:val="006B1ED9"/>
    <w:rsid w:val="006C77D3"/>
    <w:rsid w:val="00791CE2"/>
    <w:rsid w:val="007A6E7A"/>
    <w:rsid w:val="00851A17"/>
    <w:rsid w:val="00866664"/>
    <w:rsid w:val="00902DD1"/>
    <w:rsid w:val="00922E0E"/>
    <w:rsid w:val="00961072"/>
    <w:rsid w:val="00994D57"/>
    <w:rsid w:val="00A6148A"/>
    <w:rsid w:val="00A927A0"/>
    <w:rsid w:val="00AC5224"/>
    <w:rsid w:val="00AE6E65"/>
    <w:rsid w:val="00B16E1C"/>
    <w:rsid w:val="00B35823"/>
    <w:rsid w:val="00B42589"/>
    <w:rsid w:val="00B449CC"/>
    <w:rsid w:val="00B53960"/>
    <w:rsid w:val="00BC179A"/>
    <w:rsid w:val="00BD3652"/>
    <w:rsid w:val="00C81F7D"/>
    <w:rsid w:val="00C944D9"/>
    <w:rsid w:val="00C97DCD"/>
    <w:rsid w:val="00CD23CA"/>
    <w:rsid w:val="00D00500"/>
    <w:rsid w:val="00D0553A"/>
    <w:rsid w:val="00D23CE7"/>
    <w:rsid w:val="00D478C1"/>
    <w:rsid w:val="00D75305"/>
    <w:rsid w:val="00DB2108"/>
    <w:rsid w:val="00DD2786"/>
    <w:rsid w:val="00DF01D5"/>
    <w:rsid w:val="00E304F8"/>
    <w:rsid w:val="00EA2C44"/>
    <w:rsid w:val="00ED40FB"/>
    <w:rsid w:val="00F76B06"/>
    <w:rsid w:val="00F96F0D"/>
    <w:rsid w:val="00FD170D"/>
    <w:rsid w:val="240689B8"/>
    <w:rsid w:val="25A0B066"/>
    <w:rsid w:val="281F5CCA"/>
    <w:rsid w:val="2DF7E281"/>
    <w:rsid w:val="41A11C1C"/>
    <w:rsid w:val="54B678BF"/>
    <w:rsid w:val="5F5CB4D3"/>
    <w:rsid w:val="71D9A358"/>
    <w:rsid w:val="7BDB75BD"/>
    <w:rsid w:val="7F7F6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BABA67A"/>
  <w15:docId w15:val="{6BBFBF0B-F076-43EE-ACD8-6B547C82B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Pr>
      <w:rFonts w:ascii="Calibri" w:hAnsi="Calibri" w:eastAsia="Calibri" w:cs="Calibri"/>
    </w:rPr>
  </w:style>
  <w:style w:type="paragraph" w:styleId="Heading1">
    <w:name w:val="heading 1"/>
    <w:basedOn w:val="Normal"/>
    <w:uiPriority w:val="1"/>
    <w:qFormat/>
    <w:pPr>
      <w:ind w:left="140"/>
      <w:outlineLvl w:val="0"/>
    </w:pPr>
    <w:rPr>
      <w:rFonts w:ascii="Calibri Light" w:hAnsi="Calibri Light" w:eastAsia="Calibri Light" w:cs="Calibri Light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41"/>
      <w:ind w:left="860" w:hanging="361"/>
    </w:pPr>
  </w:style>
  <w:style w:type="paragraph" w:styleId="TableParagraph" w:customStyle="1">
    <w:name w:val="Table Paragraph"/>
    <w:basedOn w:val="Normal"/>
    <w:uiPriority w:val="1"/>
    <w:qFormat/>
    <w:pPr>
      <w:spacing w:line="268" w:lineRule="exact"/>
    </w:pPr>
  </w:style>
  <w:style w:type="paragraph" w:styleId="Header">
    <w:name w:val="header"/>
    <w:basedOn w:val="Normal"/>
    <w:link w:val="HeaderChar"/>
    <w:uiPriority w:val="99"/>
    <w:unhideWhenUsed/>
    <w:rsid w:val="00557120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557120"/>
    <w:rPr>
      <w:rFonts w:ascii="Calibri" w:hAnsi="Calibri" w:eastAsia="Calibri" w:cs="Calibri"/>
    </w:rPr>
  </w:style>
  <w:style w:type="paragraph" w:styleId="Footer">
    <w:name w:val="footer"/>
    <w:basedOn w:val="Normal"/>
    <w:link w:val="FooterChar"/>
    <w:uiPriority w:val="99"/>
    <w:unhideWhenUsed/>
    <w:rsid w:val="00557120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557120"/>
    <w:rPr>
      <w:rFonts w:ascii="Calibri" w:hAnsi="Calibri" w:eastAsia="Calibri" w:cs="Calibri"/>
    </w:rPr>
  </w:style>
  <w:style w:type="table" w:styleId="GridTable4-Accent1">
    <w:name w:val="Grid Table 4 Accent 1"/>
    <w:basedOn w:val="TableNormal"/>
    <w:uiPriority w:val="49"/>
    <w:rsid w:val="00FD170D"/>
    <w:tblPr>
      <w:tblStyleRowBandSize w:val="1"/>
      <w:tblStyleColBandSize w:val="1"/>
      <w:tblBorders>
        <w:top w:val="single" w:color="95B3D7" w:themeColor="accent1" w:themeTint="99" w:sz="4" w:space="0"/>
        <w:left w:val="single" w:color="95B3D7" w:themeColor="accent1" w:themeTint="99" w:sz="4" w:space="0"/>
        <w:bottom w:val="single" w:color="95B3D7" w:themeColor="accent1" w:themeTint="99" w:sz="4" w:space="0"/>
        <w:right w:val="single" w:color="95B3D7" w:themeColor="accent1" w:themeTint="99" w:sz="4" w:space="0"/>
        <w:insideH w:val="single" w:color="95B3D7" w:themeColor="accent1" w:themeTint="99" w:sz="4" w:space="0"/>
        <w:insideV w:val="single" w:color="95B3D7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F81BD" w:themeColor="accent1" w:sz="4" w:space="0"/>
          <w:left w:val="single" w:color="4F81BD" w:themeColor="accent1" w:sz="4" w:space="0"/>
          <w:bottom w:val="single" w:color="4F81BD" w:themeColor="accent1" w:sz="4" w:space="0"/>
          <w:right w:val="single" w:color="4F81BD" w:themeColor="accent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color="4F81BD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164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../customXml/item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D85EA2EC650464DB739BD450E5A24D6" ma:contentTypeVersion="4" ma:contentTypeDescription="Create a new document." ma:contentTypeScope="" ma:versionID="3fd1842b780a113b62ea1953410f0ffc">
  <xsd:schema xmlns:xsd="http://www.w3.org/2001/XMLSchema" xmlns:xs="http://www.w3.org/2001/XMLSchema" xmlns:p="http://schemas.microsoft.com/office/2006/metadata/properties" xmlns:ns2="eb517c6f-0b27-433c-89c2-504df650e2d6" targetNamespace="http://schemas.microsoft.com/office/2006/metadata/properties" ma:root="true" ma:fieldsID="533769916a495f4c69ea02c09989f461" ns2:_="">
    <xsd:import namespace="eb517c6f-0b27-433c-89c2-504df650e2d6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517c6f-0b27-433c-89c2-504df650e2d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eb517c6f-0b27-433c-89c2-504df650e2d6" xsi:nil="true"/>
  </documentManagement>
</p:properties>
</file>

<file path=customXml/itemProps1.xml><?xml version="1.0" encoding="utf-8"?>
<ds:datastoreItem xmlns:ds="http://schemas.openxmlformats.org/officeDocument/2006/customXml" ds:itemID="{0DABDDE8-EFC5-4FD9-8B7E-9D17E265B968}"/>
</file>

<file path=customXml/itemProps2.xml><?xml version="1.0" encoding="utf-8"?>
<ds:datastoreItem xmlns:ds="http://schemas.openxmlformats.org/officeDocument/2006/customXml" ds:itemID="{5B657D94-CB3A-43A3-ACC4-E69A9E4B3D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F800AB9-BCC5-4113-B157-F3DB5B8B993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elf Pretorius</dc:creator>
  <cp:lastModifiedBy>Alfred Mazorodze</cp:lastModifiedBy>
  <cp:revision>77</cp:revision>
  <dcterms:created xsi:type="dcterms:W3CDTF">2023-04-25T14:41:00Z</dcterms:created>
  <dcterms:modified xsi:type="dcterms:W3CDTF">2023-05-02T11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0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4-24T00:00:00Z</vt:filetime>
  </property>
  <property fmtid="{D5CDD505-2E9C-101B-9397-08002B2CF9AE}" pid="5" name="GrammarlyDocumentId">
    <vt:lpwstr>da2b72e38ae53986f335da2c63b9245bbe2cb837839468392d66b01dfd158132</vt:lpwstr>
  </property>
  <property fmtid="{D5CDD505-2E9C-101B-9397-08002B2CF9AE}" pid="6" name="ContentTypeId">
    <vt:lpwstr>0x0101001D85EA2EC650464DB739BD450E5A24D6</vt:lpwstr>
  </property>
</Properties>
</file>